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5BBE3" w14:textId="638E7252" w:rsidR="00D871FB" w:rsidRPr="006E1712" w:rsidRDefault="00D871FB" w:rsidP="00747151">
      <w:pPr>
        <w:jc w:val="both"/>
        <w:rPr>
          <w:rFonts w:ascii="Times New Roman" w:eastAsia="標楷體" w:hAnsi="Times New Roman"/>
          <w:szCs w:val="24"/>
        </w:rPr>
      </w:pPr>
    </w:p>
    <w:p w14:paraId="0015A46E" w14:textId="53E51D00" w:rsidR="002E48C4" w:rsidRDefault="00D871FB" w:rsidP="002621D0">
      <w:pPr>
        <w:spacing w:line="276" w:lineRule="auto"/>
        <w:jc w:val="center"/>
        <w:outlineLvl w:val="1"/>
        <w:rPr>
          <w:rFonts w:ascii="Times New Roman" w:eastAsia="標楷體" w:hAnsi="Times New Roman"/>
          <w:b/>
          <w:bCs/>
          <w:sz w:val="32"/>
          <w:szCs w:val="32"/>
        </w:rPr>
      </w:pPr>
      <w:bookmarkStart w:id="0" w:name="_Toc45789300"/>
      <w:r w:rsidRPr="006E1712">
        <w:rPr>
          <w:rFonts w:ascii="Times New Roman" w:eastAsia="標楷體" w:hAnsi="Times New Roman"/>
          <w:b/>
          <w:bCs/>
          <w:sz w:val="32"/>
          <w:szCs w:val="32"/>
        </w:rPr>
        <w:t>國立嘉義大學</w:t>
      </w:r>
      <w:r w:rsidR="000E4DF8" w:rsidRPr="006E1712">
        <w:rPr>
          <w:rFonts w:ascii="Times New Roman" w:eastAsia="標楷體" w:hAnsi="Times New Roman"/>
          <w:b/>
          <w:bCs/>
          <w:sz w:val="32"/>
          <w:szCs w:val="32"/>
        </w:rPr>
        <w:t>109</w:t>
      </w:r>
      <w:r w:rsidR="000E4DF8" w:rsidRPr="006E1712">
        <w:rPr>
          <w:rFonts w:ascii="Times New Roman" w:eastAsia="標楷體" w:hAnsi="Times New Roman"/>
          <w:b/>
          <w:bCs/>
          <w:sz w:val="32"/>
          <w:szCs w:val="32"/>
        </w:rPr>
        <w:t>學年度</w:t>
      </w:r>
      <w:r w:rsidRPr="006E1712">
        <w:rPr>
          <w:rFonts w:ascii="Times New Roman" w:eastAsia="標楷體" w:hAnsi="Times New Roman" w:hint="eastAsia"/>
          <w:b/>
          <w:bCs/>
          <w:sz w:val="32"/>
          <w:szCs w:val="32"/>
        </w:rPr>
        <w:t>師資培育中心</w:t>
      </w:r>
      <w:r w:rsidRPr="006E1712">
        <w:rPr>
          <w:rFonts w:ascii="Times New Roman" w:eastAsia="標楷體" w:hAnsi="Times New Roman"/>
          <w:b/>
          <w:bCs/>
          <w:sz w:val="32"/>
          <w:szCs w:val="32"/>
        </w:rPr>
        <w:t>教育學程</w:t>
      </w:r>
      <w:r w:rsidRPr="006E1712">
        <w:rPr>
          <w:rFonts w:ascii="Times New Roman" w:eastAsia="標楷體" w:hAnsi="Times New Roman" w:hint="eastAsia"/>
          <w:b/>
          <w:bCs/>
          <w:sz w:val="32"/>
          <w:szCs w:val="32"/>
        </w:rPr>
        <w:t>甄選</w:t>
      </w:r>
    </w:p>
    <w:p w14:paraId="594298C0" w14:textId="2271BABD" w:rsidR="00D871FB" w:rsidRPr="00DF26E0" w:rsidRDefault="00317F8F" w:rsidP="002E48C4">
      <w:pPr>
        <w:spacing w:line="276" w:lineRule="auto"/>
        <w:jc w:val="center"/>
        <w:outlineLvl w:val="1"/>
        <w:rPr>
          <w:rFonts w:ascii="Times New Roman" w:eastAsia="標楷體" w:hAnsi="Times New Roman"/>
          <w:b/>
          <w:bCs/>
          <w:sz w:val="32"/>
          <w:szCs w:val="32"/>
        </w:rPr>
      </w:pPr>
      <w:r w:rsidRPr="00DF26E0">
        <w:rPr>
          <w:rFonts w:ascii="Times New Roman" w:eastAsia="標楷體" w:hAnsi="Times New Roman" w:hint="eastAsia"/>
          <w:b/>
          <w:bCs/>
          <w:sz w:val="32"/>
          <w:szCs w:val="32"/>
        </w:rPr>
        <w:t>代行</w:t>
      </w:r>
      <w:r w:rsidR="00D871FB" w:rsidRPr="00DF26E0">
        <w:rPr>
          <w:rFonts w:ascii="Times New Roman" w:eastAsia="標楷體" w:hAnsi="Times New Roman"/>
          <w:b/>
          <w:bCs/>
          <w:sz w:val="32"/>
          <w:szCs w:val="32"/>
        </w:rPr>
        <w:t>報到委託書</w:t>
      </w:r>
      <w:bookmarkEnd w:id="0"/>
    </w:p>
    <w:p w14:paraId="6AEAD81C" w14:textId="77777777" w:rsidR="00D871FB" w:rsidRPr="006E1712" w:rsidRDefault="00D871FB" w:rsidP="00747151">
      <w:pPr>
        <w:spacing w:line="400" w:lineRule="exact"/>
        <w:ind w:left="480" w:hanging="480"/>
        <w:jc w:val="both"/>
        <w:rPr>
          <w:rFonts w:ascii="Times New Roman" w:eastAsia="標楷體" w:hAnsi="Times New Roman"/>
          <w:szCs w:val="24"/>
        </w:rPr>
      </w:pPr>
    </w:p>
    <w:tbl>
      <w:tblPr>
        <w:tblW w:w="0" w:type="auto"/>
        <w:tblInd w:w="4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88"/>
        <w:gridCol w:w="2454"/>
        <w:gridCol w:w="1866"/>
        <w:gridCol w:w="2438"/>
      </w:tblGrid>
      <w:tr w:rsidR="00D871FB" w:rsidRPr="006E1712" w14:paraId="680F7329" w14:textId="77777777" w:rsidTr="00C36151">
        <w:trPr>
          <w:trHeight w:val="952"/>
        </w:trPr>
        <w:tc>
          <w:tcPr>
            <w:tcW w:w="1888" w:type="dxa"/>
          </w:tcPr>
          <w:p w14:paraId="4E71AC9F" w14:textId="77777777" w:rsidR="00D871FB" w:rsidRPr="006E1712" w:rsidRDefault="00D871FB" w:rsidP="00747151">
            <w:pPr>
              <w:spacing w:line="400" w:lineRule="exact"/>
              <w:ind w:leftChars="200" w:left="480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委託人</w:t>
            </w:r>
          </w:p>
          <w:p w14:paraId="79F832BD" w14:textId="77777777" w:rsidR="00D871FB" w:rsidRPr="006E1712" w:rsidRDefault="00D871FB" w:rsidP="00747151">
            <w:pPr>
              <w:spacing w:line="40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(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報名考生姓名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)</w:t>
            </w:r>
          </w:p>
        </w:tc>
        <w:tc>
          <w:tcPr>
            <w:tcW w:w="2454" w:type="dxa"/>
          </w:tcPr>
          <w:p w14:paraId="41BF7AD7" w14:textId="77777777" w:rsidR="00D871FB" w:rsidRPr="006E1712" w:rsidRDefault="00D871FB" w:rsidP="00747151">
            <w:pPr>
              <w:spacing w:line="40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</w:p>
        </w:tc>
        <w:tc>
          <w:tcPr>
            <w:tcW w:w="1866" w:type="dxa"/>
          </w:tcPr>
          <w:p w14:paraId="69D85F72" w14:textId="77777777" w:rsidR="00D871FB" w:rsidRPr="006E1712" w:rsidRDefault="00D871FB" w:rsidP="00747151">
            <w:pPr>
              <w:spacing w:line="40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准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  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考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  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證</w:t>
            </w:r>
          </w:p>
          <w:p w14:paraId="2CD29459" w14:textId="77777777" w:rsidR="00D871FB" w:rsidRPr="006E1712" w:rsidRDefault="00D871FB" w:rsidP="00747151">
            <w:pPr>
              <w:spacing w:line="40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號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      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碼</w:t>
            </w:r>
          </w:p>
        </w:tc>
        <w:tc>
          <w:tcPr>
            <w:tcW w:w="2438" w:type="dxa"/>
          </w:tcPr>
          <w:p w14:paraId="2591DE72" w14:textId="77777777" w:rsidR="00D871FB" w:rsidRPr="006E1712" w:rsidRDefault="00D871FB" w:rsidP="00747151">
            <w:pPr>
              <w:widowControl/>
              <w:spacing w:line="400" w:lineRule="exact"/>
              <w:jc w:val="both"/>
              <w:rPr>
                <w:rFonts w:ascii="Times New Roman" w:eastAsia="標楷體" w:hAnsi="Times New Roman"/>
                <w:kern w:val="0"/>
                <w:sz w:val="26"/>
                <w:szCs w:val="24"/>
              </w:rPr>
            </w:pPr>
          </w:p>
        </w:tc>
      </w:tr>
    </w:tbl>
    <w:p w14:paraId="33C1CB21" w14:textId="77777777" w:rsidR="00D871FB" w:rsidRPr="006E1712" w:rsidRDefault="00D871FB" w:rsidP="00747151">
      <w:pPr>
        <w:spacing w:line="400" w:lineRule="exact"/>
        <w:ind w:left="480" w:hanging="480"/>
        <w:jc w:val="both"/>
        <w:rPr>
          <w:rFonts w:ascii="Times New Roman" w:eastAsia="標楷體" w:hAnsi="Times New Roman"/>
          <w:szCs w:val="24"/>
        </w:rPr>
      </w:pPr>
    </w:p>
    <w:p w14:paraId="2C9A85A9" w14:textId="6F46C3DB" w:rsidR="00D871FB" w:rsidRPr="006E1712" w:rsidRDefault="00D871FB" w:rsidP="00747151">
      <w:pPr>
        <w:spacing w:line="460" w:lineRule="exact"/>
        <w:ind w:leftChars="235" w:left="564" w:firstLineChars="2" w:firstLine="5"/>
        <w:jc w:val="both"/>
        <w:rPr>
          <w:rFonts w:ascii="Times New Roman" w:eastAsia="標楷體" w:hAnsi="Times New Roman"/>
          <w:sz w:val="26"/>
          <w:szCs w:val="20"/>
        </w:rPr>
      </w:pPr>
      <w:r w:rsidRPr="006E1712">
        <w:rPr>
          <w:rFonts w:ascii="Times New Roman" w:eastAsia="標楷體" w:hAnsi="Times New Roman"/>
          <w:sz w:val="26"/>
          <w:szCs w:val="20"/>
        </w:rPr>
        <w:t>茲委託</w:t>
      </w:r>
      <w:r w:rsidRPr="006E1712">
        <w:rPr>
          <w:rFonts w:ascii="Times New Roman" w:eastAsia="標楷體" w:hAnsi="Times New Roman"/>
          <w:sz w:val="26"/>
          <w:szCs w:val="20"/>
        </w:rPr>
        <w:t xml:space="preserve">                          </w:t>
      </w:r>
      <w:r w:rsidRPr="006E1712">
        <w:rPr>
          <w:rFonts w:ascii="Times New Roman" w:eastAsia="標楷體" w:hAnsi="Times New Roman"/>
          <w:sz w:val="26"/>
          <w:szCs w:val="20"/>
        </w:rPr>
        <w:t>代行報到，所登記之資料若遭致權益受損，委託人願負一切責任，敬請准予辦理代行報到。</w:t>
      </w:r>
    </w:p>
    <w:p w14:paraId="08D49E93" w14:textId="77777777" w:rsidR="00A7326B" w:rsidRPr="006E1712" w:rsidRDefault="00A7326B" w:rsidP="00747151">
      <w:pPr>
        <w:spacing w:line="460" w:lineRule="exact"/>
        <w:ind w:leftChars="235" w:left="564" w:firstLineChars="2" w:firstLine="5"/>
        <w:jc w:val="both"/>
        <w:rPr>
          <w:rFonts w:ascii="Times New Roman" w:eastAsia="標楷體" w:hAnsi="Times New Roman"/>
          <w:sz w:val="26"/>
          <w:szCs w:val="20"/>
        </w:rPr>
      </w:pPr>
    </w:p>
    <w:p w14:paraId="3F06619D" w14:textId="77777777" w:rsidR="00D871FB" w:rsidRPr="006E1712" w:rsidRDefault="00D871FB" w:rsidP="00747151">
      <w:pPr>
        <w:spacing w:line="460" w:lineRule="exact"/>
        <w:ind w:leftChars="235" w:left="564" w:firstLineChars="2" w:firstLine="5"/>
        <w:jc w:val="both"/>
        <w:rPr>
          <w:rFonts w:ascii="Times New Roman" w:eastAsia="標楷體" w:hAnsi="Times New Roman"/>
          <w:sz w:val="26"/>
          <w:szCs w:val="20"/>
        </w:rPr>
      </w:pPr>
      <w:r w:rsidRPr="006E1712">
        <w:rPr>
          <w:rFonts w:ascii="Times New Roman" w:eastAsia="標楷體" w:hAnsi="Times New Roman"/>
          <w:sz w:val="26"/>
          <w:szCs w:val="20"/>
        </w:rPr>
        <w:t xml:space="preserve">                 </w:t>
      </w:r>
      <w:r w:rsidRPr="006E1712">
        <w:rPr>
          <w:rFonts w:ascii="Times New Roman" w:eastAsia="標楷體" w:hAnsi="Times New Roman"/>
          <w:sz w:val="26"/>
          <w:szCs w:val="20"/>
        </w:rPr>
        <w:t>此致</w:t>
      </w:r>
    </w:p>
    <w:p w14:paraId="72DB86DE" w14:textId="77777777" w:rsidR="00D871FB" w:rsidRPr="006E1712" w:rsidRDefault="00D871FB" w:rsidP="00747151">
      <w:pPr>
        <w:spacing w:line="460" w:lineRule="exact"/>
        <w:ind w:leftChars="235" w:left="564" w:firstLineChars="2" w:firstLine="5"/>
        <w:jc w:val="both"/>
        <w:rPr>
          <w:rFonts w:ascii="Times New Roman" w:eastAsia="標楷體" w:hAnsi="Times New Roman"/>
          <w:sz w:val="26"/>
          <w:szCs w:val="20"/>
        </w:rPr>
      </w:pPr>
    </w:p>
    <w:p w14:paraId="6AD1F3BF" w14:textId="77777777" w:rsidR="00D871FB" w:rsidRPr="006E1712" w:rsidRDefault="00D871FB" w:rsidP="00747151">
      <w:pPr>
        <w:spacing w:line="460" w:lineRule="exact"/>
        <w:ind w:leftChars="235" w:left="564" w:firstLineChars="2" w:firstLine="5"/>
        <w:jc w:val="both"/>
        <w:rPr>
          <w:rFonts w:ascii="Times New Roman" w:eastAsia="標楷體" w:hAnsi="Times New Roman"/>
          <w:sz w:val="26"/>
          <w:szCs w:val="20"/>
        </w:rPr>
      </w:pPr>
    </w:p>
    <w:p w14:paraId="1380E565" w14:textId="3486737E" w:rsidR="00D871FB" w:rsidRPr="006E1712" w:rsidRDefault="00266731" w:rsidP="00747151">
      <w:pPr>
        <w:spacing w:line="460" w:lineRule="exact"/>
        <w:ind w:leftChars="600" w:left="1440" w:firstLineChars="200" w:firstLine="520"/>
        <w:jc w:val="both"/>
        <w:rPr>
          <w:rFonts w:ascii="Times New Roman" w:eastAsia="標楷體" w:hAnsi="Times New Roman"/>
          <w:bCs/>
          <w:sz w:val="26"/>
          <w:szCs w:val="20"/>
        </w:rPr>
      </w:pPr>
      <w:r w:rsidRPr="006E1712">
        <w:rPr>
          <w:rFonts w:ascii="Times New Roman" w:eastAsia="標楷體" w:hAnsi="Times New Roman" w:hint="eastAsia"/>
          <w:bCs/>
          <w:sz w:val="26"/>
          <w:szCs w:val="20"/>
        </w:rPr>
        <w:t>國立嘉義大學</w:t>
      </w:r>
      <w:r w:rsidR="00D871FB" w:rsidRPr="006E1712">
        <w:rPr>
          <w:rFonts w:ascii="Times New Roman" w:eastAsia="標楷體" w:hAnsi="Times New Roman"/>
          <w:bCs/>
          <w:sz w:val="26"/>
          <w:szCs w:val="20"/>
        </w:rPr>
        <w:t>教育學程招生甄選委員會</w:t>
      </w:r>
    </w:p>
    <w:p w14:paraId="52ED02AC" w14:textId="77777777" w:rsidR="00D871FB" w:rsidRPr="006E1712" w:rsidRDefault="00D871FB" w:rsidP="00747151">
      <w:pPr>
        <w:spacing w:line="400" w:lineRule="exact"/>
        <w:ind w:left="480" w:hanging="480"/>
        <w:jc w:val="both"/>
        <w:rPr>
          <w:rFonts w:ascii="Times New Roman" w:eastAsia="標楷體" w:hAnsi="Times New Roman"/>
          <w:szCs w:val="24"/>
        </w:rPr>
      </w:pPr>
    </w:p>
    <w:tbl>
      <w:tblPr>
        <w:tblW w:w="0" w:type="auto"/>
        <w:tblInd w:w="88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23"/>
        <w:gridCol w:w="333"/>
        <w:gridCol w:w="5103"/>
        <w:gridCol w:w="907"/>
      </w:tblGrid>
      <w:tr w:rsidR="00AA5879" w:rsidRPr="006E1712" w14:paraId="06517D6E" w14:textId="77777777" w:rsidTr="00C36151">
        <w:trPr>
          <w:cantSplit/>
          <w:trHeight w:val="567"/>
        </w:trPr>
        <w:tc>
          <w:tcPr>
            <w:tcW w:w="2923" w:type="dxa"/>
          </w:tcPr>
          <w:p w14:paraId="698C560D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委託人（報名考生姓名）</w:t>
            </w:r>
          </w:p>
        </w:tc>
        <w:tc>
          <w:tcPr>
            <w:tcW w:w="333" w:type="dxa"/>
          </w:tcPr>
          <w:p w14:paraId="47CE1B32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：</w:t>
            </w:r>
          </w:p>
        </w:tc>
        <w:tc>
          <w:tcPr>
            <w:tcW w:w="5103" w:type="dxa"/>
            <w:tcBorders>
              <w:bottom w:val="single" w:sz="8" w:space="0" w:color="auto"/>
            </w:tcBorders>
          </w:tcPr>
          <w:p w14:paraId="48F62B46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b/>
                <w:bCs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b/>
                <w:bCs/>
                <w:sz w:val="26"/>
                <w:szCs w:val="24"/>
              </w:rPr>
              <w:t xml:space="preserve">　　　　　　　　　　　　　　　　　　</w:t>
            </w:r>
          </w:p>
        </w:tc>
        <w:tc>
          <w:tcPr>
            <w:tcW w:w="907" w:type="dxa"/>
          </w:tcPr>
          <w:p w14:paraId="26E6FBAA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簽章</w:t>
            </w:r>
          </w:p>
        </w:tc>
      </w:tr>
      <w:tr w:rsidR="00AA5879" w:rsidRPr="006E1712" w14:paraId="2C28301B" w14:textId="77777777" w:rsidTr="00C36151">
        <w:trPr>
          <w:cantSplit/>
          <w:trHeight w:val="567"/>
        </w:trPr>
        <w:tc>
          <w:tcPr>
            <w:tcW w:w="2923" w:type="dxa"/>
          </w:tcPr>
          <w:p w14:paraId="7F45A22C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委託人身分證字號</w:t>
            </w:r>
          </w:p>
        </w:tc>
        <w:tc>
          <w:tcPr>
            <w:tcW w:w="333" w:type="dxa"/>
          </w:tcPr>
          <w:p w14:paraId="2D6B818C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：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                                </w:t>
            </w:r>
          </w:p>
        </w:tc>
        <w:tc>
          <w:tcPr>
            <w:tcW w:w="5103" w:type="dxa"/>
            <w:tcBorders>
              <w:top w:val="single" w:sz="8" w:space="0" w:color="auto"/>
              <w:bottom w:val="single" w:sz="8" w:space="0" w:color="auto"/>
            </w:tcBorders>
          </w:tcPr>
          <w:p w14:paraId="1055B29A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b/>
                <w:bCs/>
                <w:sz w:val="26"/>
                <w:szCs w:val="24"/>
              </w:rPr>
              <w:t xml:space="preserve">　　　　　　　　　　　　　　　　　　　</w:t>
            </w:r>
          </w:p>
        </w:tc>
        <w:tc>
          <w:tcPr>
            <w:tcW w:w="907" w:type="dxa"/>
          </w:tcPr>
          <w:p w14:paraId="42B17026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A5879" w:rsidRPr="006E1712" w14:paraId="2C0A192B" w14:textId="77777777" w:rsidTr="00C36151">
        <w:trPr>
          <w:cantSplit/>
          <w:trHeight w:val="567"/>
        </w:trPr>
        <w:tc>
          <w:tcPr>
            <w:tcW w:w="2923" w:type="dxa"/>
          </w:tcPr>
          <w:p w14:paraId="1CCA4E88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被委託人</w:t>
            </w:r>
            <w:r w:rsidRPr="006E1712">
              <w:rPr>
                <w:rFonts w:ascii="Times New Roman" w:eastAsia="標楷體" w:hAnsi="Times New Roman" w:hint="eastAsia"/>
                <w:sz w:val="26"/>
                <w:szCs w:val="24"/>
              </w:rPr>
              <w:t>（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 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代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 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繳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 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人</w:t>
            </w: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 </w:t>
            </w:r>
            <w:r w:rsidRPr="006E1712">
              <w:rPr>
                <w:rFonts w:ascii="Times New Roman" w:eastAsia="標楷體" w:hAnsi="Times New Roman" w:hint="eastAsia"/>
                <w:sz w:val="26"/>
                <w:szCs w:val="24"/>
              </w:rPr>
              <w:t>）</w:t>
            </w:r>
          </w:p>
        </w:tc>
        <w:tc>
          <w:tcPr>
            <w:tcW w:w="333" w:type="dxa"/>
          </w:tcPr>
          <w:p w14:paraId="18337F44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：</w:t>
            </w:r>
          </w:p>
        </w:tc>
        <w:tc>
          <w:tcPr>
            <w:tcW w:w="5103" w:type="dxa"/>
            <w:tcBorders>
              <w:top w:val="single" w:sz="8" w:space="0" w:color="auto"/>
              <w:bottom w:val="single" w:sz="8" w:space="0" w:color="auto"/>
            </w:tcBorders>
          </w:tcPr>
          <w:p w14:paraId="0AA60E9A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b/>
                <w:bCs/>
                <w:sz w:val="26"/>
                <w:szCs w:val="24"/>
              </w:rPr>
              <w:t xml:space="preserve">　　　　　　　　　　　　　　　　　　　</w:t>
            </w:r>
          </w:p>
        </w:tc>
        <w:tc>
          <w:tcPr>
            <w:tcW w:w="907" w:type="dxa"/>
          </w:tcPr>
          <w:p w14:paraId="1F8AD495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簽章</w:t>
            </w:r>
          </w:p>
        </w:tc>
      </w:tr>
      <w:tr w:rsidR="00AA5879" w:rsidRPr="006E1712" w14:paraId="71D8B56F" w14:textId="77777777" w:rsidTr="00C36151">
        <w:trPr>
          <w:cantSplit/>
          <w:trHeight w:val="567"/>
        </w:trPr>
        <w:tc>
          <w:tcPr>
            <w:tcW w:w="2923" w:type="dxa"/>
          </w:tcPr>
          <w:p w14:paraId="1A745393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被委託人身分證字號</w:t>
            </w:r>
          </w:p>
        </w:tc>
        <w:tc>
          <w:tcPr>
            <w:tcW w:w="333" w:type="dxa"/>
          </w:tcPr>
          <w:p w14:paraId="7BB6F6C8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：</w:t>
            </w:r>
          </w:p>
        </w:tc>
        <w:tc>
          <w:tcPr>
            <w:tcW w:w="5103" w:type="dxa"/>
            <w:tcBorders>
              <w:top w:val="single" w:sz="8" w:space="0" w:color="auto"/>
              <w:bottom w:val="single" w:sz="8" w:space="0" w:color="auto"/>
            </w:tcBorders>
          </w:tcPr>
          <w:p w14:paraId="35264254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b/>
                <w:bCs/>
                <w:sz w:val="26"/>
                <w:szCs w:val="24"/>
              </w:rPr>
              <w:t xml:space="preserve">　　　　　　　　　　　　　　　　　　　</w:t>
            </w:r>
          </w:p>
        </w:tc>
        <w:tc>
          <w:tcPr>
            <w:tcW w:w="907" w:type="dxa"/>
          </w:tcPr>
          <w:p w14:paraId="17CB6B1B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21B5603B" w14:textId="77777777" w:rsidR="00D871FB" w:rsidRPr="006E1712" w:rsidRDefault="00D871FB" w:rsidP="00747151">
      <w:pPr>
        <w:spacing w:line="400" w:lineRule="exact"/>
        <w:ind w:left="480" w:hanging="480"/>
        <w:jc w:val="both"/>
        <w:rPr>
          <w:rFonts w:ascii="Times New Roman" w:eastAsia="標楷體" w:hAnsi="Times New Roman"/>
          <w:szCs w:val="24"/>
        </w:rPr>
      </w:pPr>
      <w:r w:rsidRPr="006E1712">
        <w:rPr>
          <w:rFonts w:ascii="Times New Roman" w:eastAsia="標楷體" w:hAnsi="Times New Roman" w:cs="新細明體" w:hint="eastAsia"/>
          <w:szCs w:val="24"/>
        </w:rPr>
        <w:t>※</w:t>
      </w:r>
      <w:r w:rsidRPr="006E1712">
        <w:rPr>
          <w:rFonts w:ascii="Times New Roman" w:eastAsia="標楷體" w:hAnsi="Times New Roman"/>
          <w:szCs w:val="24"/>
        </w:rPr>
        <w:t>請被委託人攜帶身分證</w:t>
      </w:r>
    </w:p>
    <w:tbl>
      <w:tblPr>
        <w:tblW w:w="0" w:type="auto"/>
        <w:tblInd w:w="88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23"/>
        <w:gridCol w:w="333"/>
        <w:gridCol w:w="5104"/>
        <w:gridCol w:w="907"/>
      </w:tblGrid>
      <w:tr w:rsidR="00AA5879" w:rsidRPr="006E1712" w14:paraId="492F9478" w14:textId="77777777" w:rsidTr="00C36151">
        <w:trPr>
          <w:cantSplit/>
          <w:trHeight w:val="567"/>
        </w:trPr>
        <w:tc>
          <w:tcPr>
            <w:tcW w:w="2923" w:type="dxa"/>
          </w:tcPr>
          <w:p w14:paraId="4639897B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被委託人通訊地址</w:t>
            </w:r>
          </w:p>
        </w:tc>
        <w:tc>
          <w:tcPr>
            <w:tcW w:w="333" w:type="dxa"/>
          </w:tcPr>
          <w:p w14:paraId="285C098E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：</w:t>
            </w:r>
          </w:p>
        </w:tc>
        <w:tc>
          <w:tcPr>
            <w:tcW w:w="5104" w:type="dxa"/>
            <w:tcBorders>
              <w:bottom w:val="single" w:sz="8" w:space="0" w:color="auto"/>
            </w:tcBorders>
          </w:tcPr>
          <w:p w14:paraId="6DE74634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　　　　　　　　　　　　　　　　　　　</w:t>
            </w:r>
          </w:p>
        </w:tc>
        <w:tc>
          <w:tcPr>
            <w:tcW w:w="907" w:type="dxa"/>
          </w:tcPr>
          <w:p w14:paraId="5C7D2CE1" w14:textId="77777777" w:rsidR="00D871FB" w:rsidRPr="006E1712" w:rsidRDefault="00D871FB" w:rsidP="00747151">
            <w:pPr>
              <w:spacing w:line="400" w:lineRule="exac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AA5879" w:rsidRPr="006E1712" w14:paraId="5DB2C269" w14:textId="77777777" w:rsidTr="00C36151">
        <w:trPr>
          <w:cantSplit/>
          <w:trHeight w:val="567"/>
        </w:trPr>
        <w:tc>
          <w:tcPr>
            <w:tcW w:w="2923" w:type="dxa"/>
          </w:tcPr>
          <w:p w14:paraId="415FAC8A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委託人電話</w:t>
            </w:r>
          </w:p>
        </w:tc>
        <w:tc>
          <w:tcPr>
            <w:tcW w:w="333" w:type="dxa"/>
          </w:tcPr>
          <w:p w14:paraId="0E6B0805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：</w:t>
            </w:r>
          </w:p>
        </w:tc>
        <w:tc>
          <w:tcPr>
            <w:tcW w:w="5104" w:type="dxa"/>
            <w:tcBorders>
              <w:top w:val="single" w:sz="8" w:space="0" w:color="auto"/>
              <w:bottom w:val="single" w:sz="8" w:space="0" w:color="auto"/>
            </w:tcBorders>
          </w:tcPr>
          <w:p w14:paraId="3B1F7225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　　　　　　　　　　　　　　</w:t>
            </w:r>
          </w:p>
        </w:tc>
        <w:tc>
          <w:tcPr>
            <w:tcW w:w="907" w:type="dxa"/>
          </w:tcPr>
          <w:p w14:paraId="406AD679" w14:textId="77777777" w:rsidR="00D871FB" w:rsidRPr="006E1712" w:rsidRDefault="00D871FB" w:rsidP="00747151">
            <w:pPr>
              <w:spacing w:line="400" w:lineRule="exac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D871FB" w:rsidRPr="006E1712" w14:paraId="76DEB50C" w14:textId="77777777" w:rsidTr="00C36151">
        <w:trPr>
          <w:cantSplit/>
          <w:trHeight w:val="567"/>
        </w:trPr>
        <w:tc>
          <w:tcPr>
            <w:tcW w:w="2923" w:type="dxa"/>
          </w:tcPr>
          <w:p w14:paraId="2DD929E9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與委託人關係</w:t>
            </w:r>
          </w:p>
        </w:tc>
        <w:tc>
          <w:tcPr>
            <w:tcW w:w="333" w:type="dxa"/>
          </w:tcPr>
          <w:p w14:paraId="7F299B78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>：</w:t>
            </w:r>
          </w:p>
        </w:tc>
        <w:tc>
          <w:tcPr>
            <w:tcW w:w="5104" w:type="dxa"/>
            <w:tcBorders>
              <w:top w:val="single" w:sz="8" w:space="0" w:color="auto"/>
              <w:bottom w:val="single" w:sz="8" w:space="0" w:color="auto"/>
            </w:tcBorders>
          </w:tcPr>
          <w:p w14:paraId="7A3E43E6" w14:textId="77777777" w:rsidR="00D871FB" w:rsidRPr="006E1712" w:rsidRDefault="00D871FB" w:rsidP="00747151">
            <w:pPr>
              <w:spacing w:beforeLines="50" w:before="120" w:line="320" w:lineRule="exact"/>
              <w:jc w:val="both"/>
              <w:rPr>
                <w:rFonts w:ascii="Times New Roman" w:eastAsia="標楷體" w:hAnsi="Times New Roman"/>
                <w:sz w:val="26"/>
                <w:szCs w:val="24"/>
              </w:rPr>
            </w:pPr>
            <w:r w:rsidRPr="006E1712">
              <w:rPr>
                <w:rFonts w:ascii="Times New Roman" w:eastAsia="標楷體" w:hAnsi="Times New Roman"/>
                <w:sz w:val="26"/>
                <w:szCs w:val="24"/>
              </w:rPr>
              <w:t xml:space="preserve">　　　　　　　　　　　　　　　　　　　</w:t>
            </w:r>
          </w:p>
        </w:tc>
        <w:tc>
          <w:tcPr>
            <w:tcW w:w="907" w:type="dxa"/>
          </w:tcPr>
          <w:p w14:paraId="41BFD1C1" w14:textId="77777777" w:rsidR="00D871FB" w:rsidRPr="006E1712" w:rsidRDefault="00D871FB" w:rsidP="00747151">
            <w:pPr>
              <w:spacing w:line="400" w:lineRule="exact"/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58D488B1" w14:textId="77777777" w:rsidR="00D871FB" w:rsidRPr="006E1712" w:rsidRDefault="00D871FB" w:rsidP="00747151">
      <w:pPr>
        <w:spacing w:line="400" w:lineRule="exact"/>
        <w:ind w:left="480" w:hanging="480"/>
        <w:jc w:val="both"/>
        <w:rPr>
          <w:rFonts w:ascii="Times New Roman" w:eastAsia="標楷體" w:hAnsi="Times New Roman"/>
          <w:szCs w:val="24"/>
        </w:rPr>
      </w:pPr>
    </w:p>
    <w:p w14:paraId="6C8CC78A" w14:textId="7BA7F95C" w:rsidR="00D871FB" w:rsidRPr="006E1712" w:rsidRDefault="00D871FB" w:rsidP="00747151">
      <w:pPr>
        <w:spacing w:line="480" w:lineRule="exact"/>
        <w:jc w:val="both"/>
        <w:rPr>
          <w:rFonts w:ascii="Times New Roman" w:eastAsia="標楷體" w:hAnsi="Times New Roman"/>
          <w:sz w:val="28"/>
          <w:szCs w:val="24"/>
        </w:rPr>
      </w:pPr>
    </w:p>
    <w:p w14:paraId="76163DDF" w14:textId="6EA30417" w:rsidR="002D4512" w:rsidRPr="006E1712" w:rsidRDefault="002D4512" w:rsidP="00747151">
      <w:pPr>
        <w:spacing w:line="480" w:lineRule="exact"/>
        <w:jc w:val="both"/>
        <w:rPr>
          <w:rFonts w:ascii="Times New Roman" w:eastAsia="標楷體" w:hAnsi="Times New Roman"/>
          <w:sz w:val="28"/>
          <w:szCs w:val="24"/>
        </w:rPr>
      </w:pPr>
    </w:p>
    <w:p w14:paraId="7EE0D6F8" w14:textId="77777777" w:rsidR="002D4512" w:rsidRPr="006E1712" w:rsidRDefault="002D4512" w:rsidP="00747151">
      <w:pPr>
        <w:spacing w:line="480" w:lineRule="exact"/>
        <w:jc w:val="both"/>
        <w:rPr>
          <w:rFonts w:ascii="Times New Roman" w:eastAsia="標楷體" w:hAnsi="Times New Roman"/>
          <w:sz w:val="28"/>
          <w:szCs w:val="24"/>
        </w:rPr>
      </w:pPr>
    </w:p>
    <w:p w14:paraId="6FCFDFC8" w14:textId="78CF0B2A" w:rsidR="00D871FB" w:rsidRDefault="00D871FB" w:rsidP="00747151">
      <w:pPr>
        <w:spacing w:line="480" w:lineRule="exact"/>
        <w:jc w:val="both"/>
        <w:rPr>
          <w:rFonts w:ascii="Times New Roman" w:eastAsia="標楷體" w:hAnsi="Times New Roman"/>
          <w:sz w:val="28"/>
          <w:szCs w:val="24"/>
        </w:rPr>
      </w:pPr>
    </w:p>
    <w:p w14:paraId="39EC442B" w14:textId="6C783850" w:rsidR="002621D0" w:rsidRDefault="002621D0" w:rsidP="00747151">
      <w:pPr>
        <w:spacing w:line="480" w:lineRule="exact"/>
        <w:jc w:val="both"/>
        <w:rPr>
          <w:rFonts w:ascii="Times New Roman" w:eastAsia="標楷體" w:hAnsi="Times New Roman"/>
          <w:sz w:val="28"/>
          <w:szCs w:val="24"/>
        </w:rPr>
      </w:pPr>
    </w:p>
    <w:p w14:paraId="5B154F58" w14:textId="77777777" w:rsidR="002621D0" w:rsidRPr="006E1712" w:rsidRDefault="002621D0" w:rsidP="00747151">
      <w:pPr>
        <w:spacing w:line="480" w:lineRule="exact"/>
        <w:jc w:val="both"/>
        <w:rPr>
          <w:rFonts w:ascii="Times New Roman" w:eastAsia="標楷體" w:hAnsi="Times New Roman" w:hint="eastAsia"/>
          <w:sz w:val="28"/>
          <w:szCs w:val="24"/>
        </w:rPr>
      </w:pPr>
    </w:p>
    <w:p w14:paraId="6DA6F9E0" w14:textId="125FDA2A" w:rsidR="002621D0" w:rsidRDefault="00D871FB" w:rsidP="002621D0">
      <w:pPr>
        <w:spacing w:line="480" w:lineRule="exact"/>
        <w:jc w:val="both"/>
        <w:rPr>
          <w:rFonts w:ascii="Times New Roman" w:eastAsia="標楷體" w:hAnsi="Times New Roman" w:hint="eastAsia"/>
          <w:sz w:val="28"/>
          <w:szCs w:val="24"/>
        </w:rPr>
      </w:pPr>
      <w:r w:rsidRPr="006E1712">
        <w:rPr>
          <w:rFonts w:ascii="Times New Roman" w:eastAsia="標楷體" w:hAnsi="Times New Roman"/>
          <w:sz w:val="28"/>
          <w:szCs w:val="24"/>
        </w:rPr>
        <w:t>中</w:t>
      </w:r>
      <w:r w:rsidRPr="006E1712">
        <w:rPr>
          <w:rFonts w:ascii="Times New Roman" w:eastAsia="標楷體" w:hAnsi="Times New Roman"/>
          <w:sz w:val="28"/>
          <w:szCs w:val="24"/>
        </w:rPr>
        <w:t xml:space="preserve">     </w:t>
      </w:r>
      <w:r w:rsidRPr="006E1712">
        <w:rPr>
          <w:rFonts w:ascii="Times New Roman" w:eastAsia="標楷體" w:hAnsi="Times New Roman"/>
          <w:sz w:val="28"/>
          <w:szCs w:val="24"/>
        </w:rPr>
        <w:t>華</w:t>
      </w:r>
      <w:r w:rsidRPr="006E1712">
        <w:rPr>
          <w:rFonts w:ascii="Times New Roman" w:eastAsia="標楷體" w:hAnsi="Times New Roman"/>
          <w:sz w:val="28"/>
          <w:szCs w:val="24"/>
        </w:rPr>
        <w:t xml:space="preserve">     </w:t>
      </w:r>
      <w:r w:rsidRPr="006E1712">
        <w:rPr>
          <w:rFonts w:ascii="Times New Roman" w:eastAsia="標楷體" w:hAnsi="Times New Roman"/>
          <w:sz w:val="28"/>
          <w:szCs w:val="24"/>
        </w:rPr>
        <w:t>民</w:t>
      </w:r>
      <w:r w:rsidRPr="006E1712">
        <w:rPr>
          <w:rFonts w:ascii="Times New Roman" w:eastAsia="標楷體" w:hAnsi="Times New Roman"/>
          <w:sz w:val="28"/>
          <w:szCs w:val="24"/>
        </w:rPr>
        <w:t xml:space="preserve">     </w:t>
      </w:r>
      <w:r w:rsidRPr="006E1712">
        <w:rPr>
          <w:rFonts w:ascii="Times New Roman" w:eastAsia="標楷體" w:hAnsi="Times New Roman"/>
          <w:sz w:val="28"/>
          <w:szCs w:val="24"/>
        </w:rPr>
        <w:t xml:space="preserve">國　　　　　年　　</w:t>
      </w:r>
      <w:r w:rsidRPr="006E1712">
        <w:rPr>
          <w:rFonts w:ascii="Times New Roman" w:eastAsia="標楷體" w:hAnsi="Times New Roman"/>
          <w:sz w:val="28"/>
          <w:szCs w:val="24"/>
        </w:rPr>
        <w:t xml:space="preserve">  </w:t>
      </w:r>
      <w:r w:rsidRPr="006E1712">
        <w:rPr>
          <w:rFonts w:ascii="Times New Roman" w:eastAsia="標楷體" w:hAnsi="Times New Roman"/>
          <w:sz w:val="28"/>
          <w:szCs w:val="24"/>
        </w:rPr>
        <w:t xml:space="preserve">　　　月　</w:t>
      </w:r>
      <w:r w:rsidRPr="006E1712">
        <w:rPr>
          <w:rFonts w:ascii="Times New Roman" w:eastAsia="標楷體" w:hAnsi="Times New Roman"/>
          <w:sz w:val="28"/>
          <w:szCs w:val="24"/>
        </w:rPr>
        <w:t xml:space="preserve">    </w:t>
      </w:r>
      <w:r w:rsidR="002621D0">
        <w:rPr>
          <w:rFonts w:ascii="Times New Roman" w:eastAsia="標楷體" w:hAnsi="Times New Roman" w:hint="eastAsia"/>
          <w:sz w:val="28"/>
          <w:szCs w:val="24"/>
        </w:rPr>
        <w:t xml:space="preserve"> </w:t>
      </w:r>
      <w:r w:rsidR="002621D0">
        <w:rPr>
          <w:rFonts w:ascii="Times New Roman" w:eastAsia="標楷體" w:hAnsi="Times New Roman" w:hint="eastAsia"/>
          <w:sz w:val="28"/>
          <w:szCs w:val="24"/>
        </w:rPr>
        <w:t>日</w:t>
      </w:r>
    </w:p>
    <w:sectPr w:rsidR="002621D0" w:rsidSect="002621D0">
      <w:pgSz w:w="11906" w:h="16838" w:code="9"/>
      <w:pgMar w:top="624" w:right="1134" w:bottom="567" w:left="1134" w:header="170" w:footer="454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26AA97" w14:textId="77777777" w:rsidR="00A870D4" w:rsidRDefault="00A870D4" w:rsidP="00756CFE">
      <w:r>
        <w:separator/>
      </w:r>
    </w:p>
  </w:endnote>
  <w:endnote w:type="continuationSeparator" w:id="0">
    <w:p w14:paraId="6488DB68" w14:textId="77777777" w:rsidR="00A870D4" w:rsidRDefault="00A870D4" w:rsidP="00756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Mangal">
    <w:panose1 w:val="02010609010101010101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華康仿宋體W6">
    <w:altName w:val="微軟正黑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華康仿宋體W4">
    <w:altName w:val="微軟正黑體"/>
    <w:charset w:val="88"/>
    <w:family w:val="modern"/>
    <w:pitch w:val="fixed"/>
    <w:sig w:usb0="00000000" w:usb1="28091800" w:usb2="00000016" w:usb3="00000000" w:csb0="00100000" w:csb1="00000000"/>
  </w:font>
  <w:font w:name="華康中圓體">
    <w:altName w:val="微軟正黑體"/>
    <w:charset w:val="88"/>
    <w:family w:val="modern"/>
    <w:pitch w:val="fixed"/>
    <w:sig w:usb0="80000001" w:usb1="28091800" w:usb2="00000016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9D928C" w14:textId="77777777" w:rsidR="00A870D4" w:rsidRDefault="00A870D4" w:rsidP="00756CFE">
      <w:r>
        <w:separator/>
      </w:r>
    </w:p>
  </w:footnote>
  <w:footnote w:type="continuationSeparator" w:id="0">
    <w:p w14:paraId="65BC751E" w14:textId="77777777" w:rsidR="00A870D4" w:rsidRDefault="00A870D4" w:rsidP="00756C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BB7AC41A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282F5E6D"/>
    <w:multiLevelType w:val="hybridMultilevel"/>
    <w:tmpl w:val="B430311C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A4545B4"/>
    <w:multiLevelType w:val="hybridMultilevel"/>
    <w:tmpl w:val="0388C65C"/>
    <w:lvl w:ilvl="0" w:tplc="035420E8">
      <w:start w:val="1"/>
      <w:numFmt w:val="ideographLegalTraditional"/>
      <w:pStyle w:val="a0"/>
      <w:suff w:val="space"/>
      <w:lvlText w:val="%1、"/>
      <w:lvlJc w:val="left"/>
      <w:pPr>
        <w:ind w:left="448" w:hanging="164"/>
      </w:pPr>
      <w:rPr>
        <w:rFonts w:hint="default"/>
      </w:rPr>
    </w:lvl>
    <w:lvl w:ilvl="1" w:tplc="FE6C1C48">
      <w:start w:val="1"/>
      <w:numFmt w:val="taiwaneseCountingThousand"/>
      <w:lvlText w:val="(%2)"/>
      <w:lvlJc w:val="left"/>
      <w:pPr>
        <w:ind w:left="1038" w:hanging="560"/>
      </w:pPr>
      <w:rPr>
        <w:rFonts w:ascii="Times New Roman" w:eastAsia="標楷體" w:hAnsi="Times New Roman" w:cs="Times New Roman" w:hint="default"/>
      </w:rPr>
    </w:lvl>
    <w:lvl w:ilvl="2" w:tplc="DC8EC3B2">
      <w:start w:val="1"/>
      <w:numFmt w:val="decimal"/>
      <w:lvlText w:val="%3."/>
      <w:lvlJc w:val="left"/>
      <w:pPr>
        <w:ind w:left="131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8" w:hanging="480"/>
      </w:pPr>
    </w:lvl>
    <w:lvl w:ilvl="5" w:tplc="0409001B" w:tentative="1">
      <w:start w:val="1"/>
      <w:numFmt w:val="lowerRoman"/>
      <w:lvlText w:val="%6."/>
      <w:lvlJc w:val="right"/>
      <w:pPr>
        <w:ind w:left="2878" w:hanging="480"/>
      </w:pPr>
    </w:lvl>
    <w:lvl w:ilvl="6" w:tplc="0409000F" w:tentative="1">
      <w:start w:val="1"/>
      <w:numFmt w:val="decimal"/>
      <w:lvlText w:val="%7."/>
      <w:lvlJc w:val="left"/>
      <w:pPr>
        <w:ind w:left="33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8" w:hanging="480"/>
      </w:pPr>
    </w:lvl>
    <w:lvl w:ilvl="8" w:tplc="0409001B" w:tentative="1">
      <w:start w:val="1"/>
      <w:numFmt w:val="lowerRoman"/>
      <w:lvlText w:val="%9."/>
      <w:lvlJc w:val="right"/>
      <w:pPr>
        <w:ind w:left="4318" w:hanging="480"/>
      </w:pPr>
    </w:lvl>
  </w:abstractNum>
  <w:abstractNum w:abstractNumId="3" w15:restartNumberingAfterBreak="0">
    <w:nsid w:val="30740B9C"/>
    <w:multiLevelType w:val="hybridMultilevel"/>
    <w:tmpl w:val="5344DF9E"/>
    <w:lvl w:ilvl="0" w:tplc="BB14792C">
      <w:start w:val="1"/>
      <w:numFmt w:val="taiwaneseCountingThousand"/>
      <w:lvlText w:val="%1、"/>
      <w:lvlJc w:val="left"/>
      <w:pPr>
        <w:ind w:left="840" w:hanging="480"/>
      </w:pPr>
      <w:rPr>
        <w:rFonts w:hint="default"/>
      </w:rPr>
    </w:lvl>
    <w:lvl w:ilvl="1" w:tplc="5F2C9FBC">
      <w:start w:val="1"/>
      <w:numFmt w:val="taiwaneseCountingThousand"/>
      <w:pStyle w:val="a1"/>
      <w:lvlText w:val="(%2)"/>
      <w:lvlJc w:val="left"/>
      <w:pPr>
        <w:ind w:left="1280" w:hanging="4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3B846FD5"/>
    <w:multiLevelType w:val="hybridMultilevel"/>
    <w:tmpl w:val="E848D9A0"/>
    <w:lvl w:ilvl="0" w:tplc="88860E12">
      <w:start w:val="1"/>
      <w:numFmt w:val="taiwaneseCountingThousand"/>
      <w:pStyle w:val="a2"/>
      <w:suff w:val="space"/>
      <w:lvlText w:val="%1、"/>
      <w:lvlJc w:val="left"/>
      <w:pPr>
        <w:ind w:left="164" w:hanging="164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358" w:hanging="480"/>
      </w:pPr>
    </w:lvl>
    <w:lvl w:ilvl="2" w:tplc="0409001B" w:tentative="1">
      <w:start w:val="1"/>
      <w:numFmt w:val="lowerRoman"/>
      <w:lvlText w:val="%3."/>
      <w:lvlJc w:val="right"/>
      <w:pPr>
        <w:ind w:left="1838" w:hanging="480"/>
      </w:pPr>
    </w:lvl>
    <w:lvl w:ilvl="3" w:tplc="0409000F" w:tentative="1">
      <w:start w:val="1"/>
      <w:numFmt w:val="decimal"/>
      <w:lvlText w:val="%4."/>
      <w:lvlJc w:val="left"/>
      <w:pPr>
        <w:ind w:left="23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8" w:hanging="480"/>
      </w:pPr>
    </w:lvl>
    <w:lvl w:ilvl="5" w:tplc="0409001B" w:tentative="1">
      <w:start w:val="1"/>
      <w:numFmt w:val="lowerRoman"/>
      <w:lvlText w:val="%6."/>
      <w:lvlJc w:val="right"/>
      <w:pPr>
        <w:ind w:left="3278" w:hanging="480"/>
      </w:pPr>
    </w:lvl>
    <w:lvl w:ilvl="6" w:tplc="0409000F" w:tentative="1">
      <w:start w:val="1"/>
      <w:numFmt w:val="decimal"/>
      <w:lvlText w:val="%7."/>
      <w:lvlJc w:val="left"/>
      <w:pPr>
        <w:ind w:left="37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8" w:hanging="480"/>
      </w:pPr>
    </w:lvl>
    <w:lvl w:ilvl="8" w:tplc="0409001B" w:tentative="1">
      <w:start w:val="1"/>
      <w:numFmt w:val="lowerRoman"/>
      <w:lvlText w:val="%9."/>
      <w:lvlJc w:val="right"/>
      <w:pPr>
        <w:ind w:left="4718" w:hanging="480"/>
      </w:pPr>
    </w:lvl>
  </w:abstractNum>
  <w:abstractNum w:abstractNumId="5" w15:restartNumberingAfterBreak="0">
    <w:nsid w:val="4CE0012C"/>
    <w:multiLevelType w:val="singleLevel"/>
    <w:tmpl w:val="83480A92"/>
    <w:lvl w:ilvl="0">
      <w:start w:val="1"/>
      <w:numFmt w:val="bullet"/>
      <w:lvlText w:val="□"/>
      <w:lvlJc w:val="left"/>
      <w:pPr>
        <w:tabs>
          <w:tab w:val="num" w:pos="285"/>
        </w:tabs>
        <w:ind w:left="285" w:hanging="285"/>
      </w:pPr>
      <w:rPr>
        <w:rFonts w:hint="eastAsia"/>
        <w:sz w:val="20"/>
        <w:szCs w:val="20"/>
      </w:rPr>
    </w:lvl>
  </w:abstractNum>
  <w:abstractNum w:abstractNumId="6" w15:restartNumberingAfterBreak="0">
    <w:nsid w:val="66C7373F"/>
    <w:multiLevelType w:val="hybridMultilevel"/>
    <w:tmpl w:val="61B85CEE"/>
    <w:lvl w:ilvl="0" w:tplc="6F50BE92">
      <w:start w:val="1"/>
      <w:numFmt w:val="taiwaneseCountingThousand"/>
      <w:suff w:val="space"/>
      <w:lvlText w:val="%1、"/>
      <w:lvlJc w:val="left"/>
      <w:pPr>
        <w:ind w:left="284" w:hanging="164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5" w:hanging="480"/>
      </w:pPr>
    </w:lvl>
    <w:lvl w:ilvl="2" w:tplc="0409001B" w:tentative="1">
      <w:start w:val="1"/>
      <w:numFmt w:val="lowerRoman"/>
      <w:lvlText w:val="%3."/>
      <w:lvlJc w:val="right"/>
      <w:pPr>
        <w:ind w:left="1725" w:hanging="480"/>
      </w:pPr>
    </w:lvl>
    <w:lvl w:ilvl="3" w:tplc="0409000F" w:tentative="1">
      <w:start w:val="1"/>
      <w:numFmt w:val="decimal"/>
      <w:lvlText w:val="%4."/>
      <w:lvlJc w:val="left"/>
      <w:pPr>
        <w:ind w:left="22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5" w:hanging="480"/>
      </w:pPr>
    </w:lvl>
    <w:lvl w:ilvl="5" w:tplc="0409001B" w:tentative="1">
      <w:start w:val="1"/>
      <w:numFmt w:val="lowerRoman"/>
      <w:lvlText w:val="%6."/>
      <w:lvlJc w:val="right"/>
      <w:pPr>
        <w:ind w:left="3165" w:hanging="480"/>
      </w:pPr>
    </w:lvl>
    <w:lvl w:ilvl="6" w:tplc="0409000F" w:tentative="1">
      <w:start w:val="1"/>
      <w:numFmt w:val="decimal"/>
      <w:lvlText w:val="%7."/>
      <w:lvlJc w:val="left"/>
      <w:pPr>
        <w:ind w:left="36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5" w:hanging="480"/>
      </w:pPr>
    </w:lvl>
    <w:lvl w:ilvl="8" w:tplc="0409001B" w:tentative="1">
      <w:start w:val="1"/>
      <w:numFmt w:val="lowerRoman"/>
      <w:lvlText w:val="%9."/>
      <w:lvlJc w:val="right"/>
      <w:pPr>
        <w:ind w:left="4605" w:hanging="480"/>
      </w:pPr>
    </w:lvl>
  </w:abstractNum>
  <w:abstractNum w:abstractNumId="7" w15:restartNumberingAfterBreak="0">
    <w:nsid w:val="7A23700B"/>
    <w:multiLevelType w:val="hybridMultilevel"/>
    <w:tmpl w:val="6868CCB0"/>
    <w:lvl w:ilvl="0" w:tplc="0C4630CC">
      <w:start w:val="1"/>
      <w:numFmt w:val="taiwaneseCountingThousand"/>
      <w:lvlText w:val="%1、"/>
      <w:lvlJc w:val="left"/>
      <w:pPr>
        <w:ind w:left="763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TA3NDUzNjK1MLRQ0lEKTi0uzszPAykwrAUAZx2Q9ywAAAA="/>
  </w:docVars>
  <w:rsids>
    <w:rsidRoot w:val="00800509"/>
    <w:rsid w:val="00003E66"/>
    <w:rsid w:val="0000465B"/>
    <w:rsid w:val="000054BE"/>
    <w:rsid w:val="000055A5"/>
    <w:rsid w:val="000077FB"/>
    <w:rsid w:val="00012A7F"/>
    <w:rsid w:val="00014DE3"/>
    <w:rsid w:val="00015394"/>
    <w:rsid w:val="00020447"/>
    <w:rsid w:val="00020C83"/>
    <w:rsid w:val="00020F66"/>
    <w:rsid w:val="00024C9B"/>
    <w:rsid w:val="00025401"/>
    <w:rsid w:val="00025627"/>
    <w:rsid w:val="00026C7A"/>
    <w:rsid w:val="00032D78"/>
    <w:rsid w:val="0003365B"/>
    <w:rsid w:val="00033F2F"/>
    <w:rsid w:val="00034670"/>
    <w:rsid w:val="00035089"/>
    <w:rsid w:val="000416E1"/>
    <w:rsid w:val="00044393"/>
    <w:rsid w:val="00046D6D"/>
    <w:rsid w:val="000517E1"/>
    <w:rsid w:val="00051F23"/>
    <w:rsid w:val="00052E4B"/>
    <w:rsid w:val="00054293"/>
    <w:rsid w:val="00056D84"/>
    <w:rsid w:val="00061379"/>
    <w:rsid w:val="00065510"/>
    <w:rsid w:val="000660C3"/>
    <w:rsid w:val="000701DB"/>
    <w:rsid w:val="00070422"/>
    <w:rsid w:val="000710F6"/>
    <w:rsid w:val="000713F8"/>
    <w:rsid w:val="000728BF"/>
    <w:rsid w:val="00072A62"/>
    <w:rsid w:val="00077746"/>
    <w:rsid w:val="0008155F"/>
    <w:rsid w:val="000833D2"/>
    <w:rsid w:val="0008571B"/>
    <w:rsid w:val="00087D98"/>
    <w:rsid w:val="00087FCF"/>
    <w:rsid w:val="00091C5C"/>
    <w:rsid w:val="000926EC"/>
    <w:rsid w:val="00094C95"/>
    <w:rsid w:val="00095831"/>
    <w:rsid w:val="00096419"/>
    <w:rsid w:val="00096D77"/>
    <w:rsid w:val="000A05DA"/>
    <w:rsid w:val="000A3B0B"/>
    <w:rsid w:val="000A5A5F"/>
    <w:rsid w:val="000A5F1D"/>
    <w:rsid w:val="000A6FD2"/>
    <w:rsid w:val="000B0895"/>
    <w:rsid w:val="000B3F4E"/>
    <w:rsid w:val="000C18DC"/>
    <w:rsid w:val="000C1CAD"/>
    <w:rsid w:val="000C367D"/>
    <w:rsid w:val="000C3B9D"/>
    <w:rsid w:val="000C515C"/>
    <w:rsid w:val="000D3243"/>
    <w:rsid w:val="000D55AD"/>
    <w:rsid w:val="000D597F"/>
    <w:rsid w:val="000D6231"/>
    <w:rsid w:val="000D7573"/>
    <w:rsid w:val="000E1302"/>
    <w:rsid w:val="000E49D3"/>
    <w:rsid w:val="000E4CF5"/>
    <w:rsid w:val="000E4DF8"/>
    <w:rsid w:val="000F0455"/>
    <w:rsid w:val="000F0CC2"/>
    <w:rsid w:val="000F411D"/>
    <w:rsid w:val="000F685E"/>
    <w:rsid w:val="001037BA"/>
    <w:rsid w:val="00103FA0"/>
    <w:rsid w:val="001101BF"/>
    <w:rsid w:val="00110F18"/>
    <w:rsid w:val="001116B9"/>
    <w:rsid w:val="00111AD5"/>
    <w:rsid w:val="001123C8"/>
    <w:rsid w:val="00112A9D"/>
    <w:rsid w:val="00113F6B"/>
    <w:rsid w:val="001147F5"/>
    <w:rsid w:val="00115C54"/>
    <w:rsid w:val="0011739E"/>
    <w:rsid w:val="001176FA"/>
    <w:rsid w:val="00121398"/>
    <w:rsid w:val="00121F0B"/>
    <w:rsid w:val="00123E18"/>
    <w:rsid w:val="0013032A"/>
    <w:rsid w:val="00130381"/>
    <w:rsid w:val="00133636"/>
    <w:rsid w:val="00135A56"/>
    <w:rsid w:val="00140C0C"/>
    <w:rsid w:val="00141EAF"/>
    <w:rsid w:val="001442E6"/>
    <w:rsid w:val="00146C7C"/>
    <w:rsid w:val="00147CAA"/>
    <w:rsid w:val="00151EDA"/>
    <w:rsid w:val="001521AB"/>
    <w:rsid w:val="00152D0D"/>
    <w:rsid w:val="00153614"/>
    <w:rsid w:val="00154BC3"/>
    <w:rsid w:val="0015502F"/>
    <w:rsid w:val="00155A09"/>
    <w:rsid w:val="00156769"/>
    <w:rsid w:val="001604D7"/>
    <w:rsid w:val="00160DBD"/>
    <w:rsid w:val="001610AD"/>
    <w:rsid w:val="001611B3"/>
    <w:rsid w:val="00171F26"/>
    <w:rsid w:val="00173DB9"/>
    <w:rsid w:val="00174DE2"/>
    <w:rsid w:val="0017661B"/>
    <w:rsid w:val="00176808"/>
    <w:rsid w:val="001775F4"/>
    <w:rsid w:val="00182A09"/>
    <w:rsid w:val="00187207"/>
    <w:rsid w:val="00191B31"/>
    <w:rsid w:val="00194049"/>
    <w:rsid w:val="00197AF6"/>
    <w:rsid w:val="001A1785"/>
    <w:rsid w:val="001A1F91"/>
    <w:rsid w:val="001A3D0F"/>
    <w:rsid w:val="001A3E1A"/>
    <w:rsid w:val="001B2315"/>
    <w:rsid w:val="001B3A09"/>
    <w:rsid w:val="001C1F76"/>
    <w:rsid w:val="001C2E4C"/>
    <w:rsid w:val="001C4D0C"/>
    <w:rsid w:val="001C5545"/>
    <w:rsid w:val="001C5850"/>
    <w:rsid w:val="001C5CBA"/>
    <w:rsid w:val="001C68EF"/>
    <w:rsid w:val="001D24CF"/>
    <w:rsid w:val="001D2D39"/>
    <w:rsid w:val="001D4429"/>
    <w:rsid w:val="001D4B41"/>
    <w:rsid w:val="001D774A"/>
    <w:rsid w:val="001E0847"/>
    <w:rsid w:val="001E1076"/>
    <w:rsid w:val="001E5065"/>
    <w:rsid w:val="001E55E2"/>
    <w:rsid w:val="001F73BE"/>
    <w:rsid w:val="002002E3"/>
    <w:rsid w:val="00202C50"/>
    <w:rsid w:val="002040BD"/>
    <w:rsid w:val="00211F6E"/>
    <w:rsid w:val="00211FD5"/>
    <w:rsid w:val="00214D67"/>
    <w:rsid w:val="002176BB"/>
    <w:rsid w:val="00221578"/>
    <w:rsid w:val="0022236A"/>
    <w:rsid w:val="00223447"/>
    <w:rsid w:val="002238FC"/>
    <w:rsid w:val="00225388"/>
    <w:rsid w:val="002261FA"/>
    <w:rsid w:val="002300AE"/>
    <w:rsid w:val="0023090F"/>
    <w:rsid w:val="00231212"/>
    <w:rsid w:val="002332B9"/>
    <w:rsid w:val="00234208"/>
    <w:rsid w:val="00234AE3"/>
    <w:rsid w:val="0023710B"/>
    <w:rsid w:val="00237D8C"/>
    <w:rsid w:val="0024274F"/>
    <w:rsid w:val="00244294"/>
    <w:rsid w:val="00244FBA"/>
    <w:rsid w:val="00250B20"/>
    <w:rsid w:val="002526B3"/>
    <w:rsid w:val="00254997"/>
    <w:rsid w:val="00257562"/>
    <w:rsid w:val="002621D0"/>
    <w:rsid w:val="0026246F"/>
    <w:rsid w:val="00263589"/>
    <w:rsid w:val="002658E0"/>
    <w:rsid w:val="0026604F"/>
    <w:rsid w:val="00266731"/>
    <w:rsid w:val="00266A81"/>
    <w:rsid w:val="002678F5"/>
    <w:rsid w:val="0027239E"/>
    <w:rsid w:val="0027350E"/>
    <w:rsid w:val="00275B25"/>
    <w:rsid w:val="00276455"/>
    <w:rsid w:val="0028339E"/>
    <w:rsid w:val="002848A6"/>
    <w:rsid w:val="0028505F"/>
    <w:rsid w:val="00291E55"/>
    <w:rsid w:val="00292ED2"/>
    <w:rsid w:val="00292FE1"/>
    <w:rsid w:val="00296BFF"/>
    <w:rsid w:val="002A1BF5"/>
    <w:rsid w:val="002A2F93"/>
    <w:rsid w:val="002A709D"/>
    <w:rsid w:val="002A7538"/>
    <w:rsid w:val="002B1231"/>
    <w:rsid w:val="002B388B"/>
    <w:rsid w:val="002B4FA7"/>
    <w:rsid w:val="002B5D85"/>
    <w:rsid w:val="002B68E2"/>
    <w:rsid w:val="002B7920"/>
    <w:rsid w:val="002C19FC"/>
    <w:rsid w:val="002C2668"/>
    <w:rsid w:val="002C2B16"/>
    <w:rsid w:val="002C3152"/>
    <w:rsid w:val="002C4372"/>
    <w:rsid w:val="002C7054"/>
    <w:rsid w:val="002C781E"/>
    <w:rsid w:val="002D01D7"/>
    <w:rsid w:val="002D2D4C"/>
    <w:rsid w:val="002D33BE"/>
    <w:rsid w:val="002D4512"/>
    <w:rsid w:val="002D7A1F"/>
    <w:rsid w:val="002E0E9E"/>
    <w:rsid w:val="002E1B84"/>
    <w:rsid w:val="002E48C4"/>
    <w:rsid w:val="002E79D7"/>
    <w:rsid w:val="002F1774"/>
    <w:rsid w:val="002F5751"/>
    <w:rsid w:val="00303973"/>
    <w:rsid w:val="00304220"/>
    <w:rsid w:val="00306A8E"/>
    <w:rsid w:val="00310C63"/>
    <w:rsid w:val="003117AF"/>
    <w:rsid w:val="00312A19"/>
    <w:rsid w:val="0031347A"/>
    <w:rsid w:val="00315308"/>
    <w:rsid w:val="00317F8F"/>
    <w:rsid w:val="003240D9"/>
    <w:rsid w:val="00327B60"/>
    <w:rsid w:val="0033066F"/>
    <w:rsid w:val="0033110E"/>
    <w:rsid w:val="00332C29"/>
    <w:rsid w:val="00336370"/>
    <w:rsid w:val="003371D6"/>
    <w:rsid w:val="003401DD"/>
    <w:rsid w:val="00343A10"/>
    <w:rsid w:val="003442E2"/>
    <w:rsid w:val="003522BF"/>
    <w:rsid w:val="003563A1"/>
    <w:rsid w:val="00365408"/>
    <w:rsid w:val="0037316A"/>
    <w:rsid w:val="00376362"/>
    <w:rsid w:val="00376BBA"/>
    <w:rsid w:val="00380955"/>
    <w:rsid w:val="00380DAF"/>
    <w:rsid w:val="003828B2"/>
    <w:rsid w:val="00383637"/>
    <w:rsid w:val="00384A83"/>
    <w:rsid w:val="00386B49"/>
    <w:rsid w:val="003877BD"/>
    <w:rsid w:val="0039022C"/>
    <w:rsid w:val="0039167D"/>
    <w:rsid w:val="003918A9"/>
    <w:rsid w:val="00393825"/>
    <w:rsid w:val="0039479A"/>
    <w:rsid w:val="003A1DA1"/>
    <w:rsid w:val="003A21D4"/>
    <w:rsid w:val="003A3847"/>
    <w:rsid w:val="003A3E81"/>
    <w:rsid w:val="003A3F45"/>
    <w:rsid w:val="003A404F"/>
    <w:rsid w:val="003A47D8"/>
    <w:rsid w:val="003A6BF2"/>
    <w:rsid w:val="003A6FC6"/>
    <w:rsid w:val="003B4971"/>
    <w:rsid w:val="003C1981"/>
    <w:rsid w:val="003C5C49"/>
    <w:rsid w:val="003C6BC3"/>
    <w:rsid w:val="003C7F80"/>
    <w:rsid w:val="003D3926"/>
    <w:rsid w:val="003D7B06"/>
    <w:rsid w:val="003E0920"/>
    <w:rsid w:val="003E3AF6"/>
    <w:rsid w:val="003E3CA0"/>
    <w:rsid w:val="003E5B4B"/>
    <w:rsid w:val="003F019C"/>
    <w:rsid w:val="003F2B9D"/>
    <w:rsid w:val="003F4CFB"/>
    <w:rsid w:val="00400871"/>
    <w:rsid w:val="00400DF8"/>
    <w:rsid w:val="00402625"/>
    <w:rsid w:val="0040707E"/>
    <w:rsid w:val="00412AB7"/>
    <w:rsid w:val="004135A1"/>
    <w:rsid w:val="004146B6"/>
    <w:rsid w:val="004220B5"/>
    <w:rsid w:val="00425710"/>
    <w:rsid w:val="00425AEF"/>
    <w:rsid w:val="00425C1A"/>
    <w:rsid w:val="004269F6"/>
    <w:rsid w:val="00426F8D"/>
    <w:rsid w:val="00427B87"/>
    <w:rsid w:val="0043302B"/>
    <w:rsid w:val="00434378"/>
    <w:rsid w:val="004357C1"/>
    <w:rsid w:val="00436467"/>
    <w:rsid w:val="00442A5D"/>
    <w:rsid w:val="00444A3C"/>
    <w:rsid w:val="004458F2"/>
    <w:rsid w:val="00451053"/>
    <w:rsid w:val="0045121C"/>
    <w:rsid w:val="00451B31"/>
    <w:rsid w:val="00453B60"/>
    <w:rsid w:val="00454FFF"/>
    <w:rsid w:val="0045560A"/>
    <w:rsid w:val="004570FC"/>
    <w:rsid w:val="00457ACE"/>
    <w:rsid w:val="00462590"/>
    <w:rsid w:val="00462A38"/>
    <w:rsid w:val="00467CE7"/>
    <w:rsid w:val="004707E3"/>
    <w:rsid w:val="00473B79"/>
    <w:rsid w:val="00474169"/>
    <w:rsid w:val="004767C6"/>
    <w:rsid w:val="0047788F"/>
    <w:rsid w:val="004818A3"/>
    <w:rsid w:val="00482D5F"/>
    <w:rsid w:val="004910EF"/>
    <w:rsid w:val="00491C6A"/>
    <w:rsid w:val="00495FC4"/>
    <w:rsid w:val="004961B4"/>
    <w:rsid w:val="00497865"/>
    <w:rsid w:val="004A20DC"/>
    <w:rsid w:val="004A21C4"/>
    <w:rsid w:val="004A345F"/>
    <w:rsid w:val="004A40F4"/>
    <w:rsid w:val="004A569D"/>
    <w:rsid w:val="004A5A87"/>
    <w:rsid w:val="004A7146"/>
    <w:rsid w:val="004B2A5E"/>
    <w:rsid w:val="004B3852"/>
    <w:rsid w:val="004B6A4F"/>
    <w:rsid w:val="004C0B6A"/>
    <w:rsid w:val="004C357F"/>
    <w:rsid w:val="004C3A01"/>
    <w:rsid w:val="004C644B"/>
    <w:rsid w:val="004C7BE5"/>
    <w:rsid w:val="004D2C72"/>
    <w:rsid w:val="004D3185"/>
    <w:rsid w:val="004D342D"/>
    <w:rsid w:val="004D4072"/>
    <w:rsid w:val="004D46FE"/>
    <w:rsid w:val="004D65DA"/>
    <w:rsid w:val="004D6AF2"/>
    <w:rsid w:val="004E0EC9"/>
    <w:rsid w:val="004E11A0"/>
    <w:rsid w:val="004E120C"/>
    <w:rsid w:val="004E2A7E"/>
    <w:rsid w:val="004E5504"/>
    <w:rsid w:val="004E6468"/>
    <w:rsid w:val="004E6575"/>
    <w:rsid w:val="004F1F61"/>
    <w:rsid w:val="004F2B5C"/>
    <w:rsid w:val="004F787B"/>
    <w:rsid w:val="00501550"/>
    <w:rsid w:val="0050244B"/>
    <w:rsid w:val="00503768"/>
    <w:rsid w:val="005068F4"/>
    <w:rsid w:val="00507E77"/>
    <w:rsid w:val="00511585"/>
    <w:rsid w:val="0051162E"/>
    <w:rsid w:val="005167AD"/>
    <w:rsid w:val="005170D7"/>
    <w:rsid w:val="00521B04"/>
    <w:rsid w:val="00524045"/>
    <w:rsid w:val="00526D2C"/>
    <w:rsid w:val="00526FEB"/>
    <w:rsid w:val="005271E3"/>
    <w:rsid w:val="0053195E"/>
    <w:rsid w:val="00532FC5"/>
    <w:rsid w:val="00534FAE"/>
    <w:rsid w:val="00537891"/>
    <w:rsid w:val="00542263"/>
    <w:rsid w:val="00547CD8"/>
    <w:rsid w:val="0055039B"/>
    <w:rsid w:val="005503CC"/>
    <w:rsid w:val="0055259A"/>
    <w:rsid w:val="00552CD4"/>
    <w:rsid w:val="005537B8"/>
    <w:rsid w:val="00553914"/>
    <w:rsid w:val="00556867"/>
    <w:rsid w:val="005606F4"/>
    <w:rsid w:val="00560EC1"/>
    <w:rsid w:val="0056567E"/>
    <w:rsid w:val="00567AC0"/>
    <w:rsid w:val="00572565"/>
    <w:rsid w:val="00576E84"/>
    <w:rsid w:val="00577920"/>
    <w:rsid w:val="005859D2"/>
    <w:rsid w:val="00585CDB"/>
    <w:rsid w:val="00587447"/>
    <w:rsid w:val="0059045A"/>
    <w:rsid w:val="00595B58"/>
    <w:rsid w:val="00597853"/>
    <w:rsid w:val="005A1C38"/>
    <w:rsid w:val="005B0B71"/>
    <w:rsid w:val="005B11C1"/>
    <w:rsid w:val="005B4D94"/>
    <w:rsid w:val="005B5383"/>
    <w:rsid w:val="005B6C15"/>
    <w:rsid w:val="005B7E8A"/>
    <w:rsid w:val="005C3163"/>
    <w:rsid w:val="005C3A32"/>
    <w:rsid w:val="005C62EB"/>
    <w:rsid w:val="005C6E36"/>
    <w:rsid w:val="005C73E0"/>
    <w:rsid w:val="005C7A6A"/>
    <w:rsid w:val="005D0AB8"/>
    <w:rsid w:val="005D2422"/>
    <w:rsid w:val="005D36E0"/>
    <w:rsid w:val="005D50C1"/>
    <w:rsid w:val="005D5E00"/>
    <w:rsid w:val="005D6198"/>
    <w:rsid w:val="005D6C81"/>
    <w:rsid w:val="005E5F91"/>
    <w:rsid w:val="005E652B"/>
    <w:rsid w:val="005E74F6"/>
    <w:rsid w:val="005F0232"/>
    <w:rsid w:val="005F080E"/>
    <w:rsid w:val="005F4075"/>
    <w:rsid w:val="005F6311"/>
    <w:rsid w:val="005F7D5D"/>
    <w:rsid w:val="006000BC"/>
    <w:rsid w:val="00600136"/>
    <w:rsid w:val="00601EAF"/>
    <w:rsid w:val="006025FB"/>
    <w:rsid w:val="006060E1"/>
    <w:rsid w:val="00606856"/>
    <w:rsid w:val="00606EF3"/>
    <w:rsid w:val="00607C87"/>
    <w:rsid w:val="006100EA"/>
    <w:rsid w:val="00612DFB"/>
    <w:rsid w:val="00616E9C"/>
    <w:rsid w:val="00617058"/>
    <w:rsid w:val="0062063E"/>
    <w:rsid w:val="00620F40"/>
    <w:rsid w:val="006258DD"/>
    <w:rsid w:val="00630713"/>
    <w:rsid w:val="00630994"/>
    <w:rsid w:val="0063511E"/>
    <w:rsid w:val="00637AC4"/>
    <w:rsid w:val="006403B6"/>
    <w:rsid w:val="00643A44"/>
    <w:rsid w:val="006479BA"/>
    <w:rsid w:val="00647F7E"/>
    <w:rsid w:val="0065221A"/>
    <w:rsid w:val="006545E4"/>
    <w:rsid w:val="006547F4"/>
    <w:rsid w:val="006608B6"/>
    <w:rsid w:val="006616EA"/>
    <w:rsid w:val="00661CF5"/>
    <w:rsid w:val="00662E8F"/>
    <w:rsid w:val="00663BDA"/>
    <w:rsid w:val="00664353"/>
    <w:rsid w:val="0066583A"/>
    <w:rsid w:val="006659C3"/>
    <w:rsid w:val="0066766E"/>
    <w:rsid w:val="00671FA6"/>
    <w:rsid w:val="00675C8D"/>
    <w:rsid w:val="00676CA0"/>
    <w:rsid w:val="00677CC1"/>
    <w:rsid w:val="00680748"/>
    <w:rsid w:val="00681801"/>
    <w:rsid w:val="006842AD"/>
    <w:rsid w:val="00686E37"/>
    <w:rsid w:val="00690DBB"/>
    <w:rsid w:val="00695208"/>
    <w:rsid w:val="00695A9C"/>
    <w:rsid w:val="00696A0E"/>
    <w:rsid w:val="006A408E"/>
    <w:rsid w:val="006A646B"/>
    <w:rsid w:val="006B0631"/>
    <w:rsid w:val="006B575E"/>
    <w:rsid w:val="006C0DCE"/>
    <w:rsid w:val="006C30A3"/>
    <w:rsid w:val="006C6C2C"/>
    <w:rsid w:val="006D0699"/>
    <w:rsid w:val="006D5493"/>
    <w:rsid w:val="006D6F33"/>
    <w:rsid w:val="006E0F81"/>
    <w:rsid w:val="006E1712"/>
    <w:rsid w:val="006E5AC4"/>
    <w:rsid w:val="006F2653"/>
    <w:rsid w:val="006F3369"/>
    <w:rsid w:val="006F4054"/>
    <w:rsid w:val="006F59D7"/>
    <w:rsid w:val="00700B02"/>
    <w:rsid w:val="00704DED"/>
    <w:rsid w:val="0070517C"/>
    <w:rsid w:val="00706142"/>
    <w:rsid w:val="00707D35"/>
    <w:rsid w:val="00714645"/>
    <w:rsid w:val="00715F48"/>
    <w:rsid w:val="00720071"/>
    <w:rsid w:val="00721BE8"/>
    <w:rsid w:val="007225CF"/>
    <w:rsid w:val="00725EEF"/>
    <w:rsid w:val="007323DB"/>
    <w:rsid w:val="00732B4B"/>
    <w:rsid w:val="007337BB"/>
    <w:rsid w:val="00733930"/>
    <w:rsid w:val="00735C29"/>
    <w:rsid w:val="00736075"/>
    <w:rsid w:val="007374D9"/>
    <w:rsid w:val="00741652"/>
    <w:rsid w:val="007423C3"/>
    <w:rsid w:val="00744BC1"/>
    <w:rsid w:val="00746FAA"/>
    <w:rsid w:val="00747151"/>
    <w:rsid w:val="00750676"/>
    <w:rsid w:val="0075117C"/>
    <w:rsid w:val="00751438"/>
    <w:rsid w:val="00751F01"/>
    <w:rsid w:val="00751F7E"/>
    <w:rsid w:val="00753B92"/>
    <w:rsid w:val="00753E6B"/>
    <w:rsid w:val="0075425D"/>
    <w:rsid w:val="00754E13"/>
    <w:rsid w:val="007563FD"/>
    <w:rsid w:val="00756A19"/>
    <w:rsid w:val="00756CFE"/>
    <w:rsid w:val="00764661"/>
    <w:rsid w:val="0077121B"/>
    <w:rsid w:val="007713B3"/>
    <w:rsid w:val="0077385E"/>
    <w:rsid w:val="00773AF9"/>
    <w:rsid w:val="00774B7D"/>
    <w:rsid w:val="0077509B"/>
    <w:rsid w:val="00776D6C"/>
    <w:rsid w:val="00777704"/>
    <w:rsid w:val="007866EB"/>
    <w:rsid w:val="00787010"/>
    <w:rsid w:val="00790F76"/>
    <w:rsid w:val="00793BE0"/>
    <w:rsid w:val="00795B9B"/>
    <w:rsid w:val="00796867"/>
    <w:rsid w:val="00797CDD"/>
    <w:rsid w:val="007A0059"/>
    <w:rsid w:val="007A12A6"/>
    <w:rsid w:val="007A27AE"/>
    <w:rsid w:val="007A43B2"/>
    <w:rsid w:val="007A5682"/>
    <w:rsid w:val="007A6D7E"/>
    <w:rsid w:val="007B41CE"/>
    <w:rsid w:val="007B48EF"/>
    <w:rsid w:val="007B4931"/>
    <w:rsid w:val="007B4C26"/>
    <w:rsid w:val="007B6755"/>
    <w:rsid w:val="007B7589"/>
    <w:rsid w:val="007B776D"/>
    <w:rsid w:val="007C20E2"/>
    <w:rsid w:val="007C235F"/>
    <w:rsid w:val="007C2CDB"/>
    <w:rsid w:val="007C492F"/>
    <w:rsid w:val="007D0596"/>
    <w:rsid w:val="007D14BF"/>
    <w:rsid w:val="007D1A03"/>
    <w:rsid w:val="007D3538"/>
    <w:rsid w:val="007D3812"/>
    <w:rsid w:val="007D3D69"/>
    <w:rsid w:val="007E1119"/>
    <w:rsid w:val="007E4BFA"/>
    <w:rsid w:val="007E7BDA"/>
    <w:rsid w:val="007F003A"/>
    <w:rsid w:val="007F0BB5"/>
    <w:rsid w:val="007F550F"/>
    <w:rsid w:val="007F6E98"/>
    <w:rsid w:val="0080005B"/>
    <w:rsid w:val="00800509"/>
    <w:rsid w:val="008031C0"/>
    <w:rsid w:val="00805525"/>
    <w:rsid w:val="0080557B"/>
    <w:rsid w:val="008055BF"/>
    <w:rsid w:val="00805B55"/>
    <w:rsid w:val="00806E5D"/>
    <w:rsid w:val="00811CDF"/>
    <w:rsid w:val="00821BDC"/>
    <w:rsid w:val="008226F0"/>
    <w:rsid w:val="008229B3"/>
    <w:rsid w:val="00822E48"/>
    <w:rsid w:val="008236FE"/>
    <w:rsid w:val="00823A4A"/>
    <w:rsid w:val="008253F5"/>
    <w:rsid w:val="00831180"/>
    <w:rsid w:val="00833AC9"/>
    <w:rsid w:val="00833B91"/>
    <w:rsid w:val="00836D72"/>
    <w:rsid w:val="00837FA7"/>
    <w:rsid w:val="008403F8"/>
    <w:rsid w:val="008412AA"/>
    <w:rsid w:val="00841A02"/>
    <w:rsid w:val="00841D8E"/>
    <w:rsid w:val="00843E1D"/>
    <w:rsid w:val="00846456"/>
    <w:rsid w:val="00847E2F"/>
    <w:rsid w:val="00847FBC"/>
    <w:rsid w:val="00850540"/>
    <w:rsid w:val="00851FE8"/>
    <w:rsid w:val="00852651"/>
    <w:rsid w:val="00852A3B"/>
    <w:rsid w:val="00853D28"/>
    <w:rsid w:val="00854E15"/>
    <w:rsid w:val="00857FED"/>
    <w:rsid w:val="008609D9"/>
    <w:rsid w:val="0086278C"/>
    <w:rsid w:val="00863585"/>
    <w:rsid w:val="0086653E"/>
    <w:rsid w:val="00866B75"/>
    <w:rsid w:val="00870421"/>
    <w:rsid w:val="0087453C"/>
    <w:rsid w:val="00875446"/>
    <w:rsid w:val="00876F97"/>
    <w:rsid w:val="00877588"/>
    <w:rsid w:val="00883624"/>
    <w:rsid w:val="00883E3C"/>
    <w:rsid w:val="00884080"/>
    <w:rsid w:val="008846E4"/>
    <w:rsid w:val="00884F38"/>
    <w:rsid w:val="00885DFD"/>
    <w:rsid w:val="008901BD"/>
    <w:rsid w:val="008910BD"/>
    <w:rsid w:val="008932B0"/>
    <w:rsid w:val="008954B2"/>
    <w:rsid w:val="008A1511"/>
    <w:rsid w:val="008A5C09"/>
    <w:rsid w:val="008A76B3"/>
    <w:rsid w:val="008A795E"/>
    <w:rsid w:val="008B1F65"/>
    <w:rsid w:val="008B2F87"/>
    <w:rsid w:val="008B4E8C"/>
    <w:rsid w:val="008B5E5C"/>
    <w:rsid w:val="008C37E2"/>
    <w:rsid w:val="008C3CDE"/>
    <w:rsid w:val="008C59E7"/>
    <w:rsid w:val="008C6711"/>
    <w:rsid w:val="008C72CE"/>
    <w:rsid w:val="008C73C9"/>
    <w:rsid w:val="008D022B"/>
    <w:rsid w:val="008D2758"/>
    <w:rsid w:val="008D2B08"/>
    <w:rsid w:val="008D53EA"/>
    <w:rsid w:val="008D58A8"/>
    <w:rsid w:val="008E0FC0"/>
    <w:rsid w:val="008E138D"/>
    <w:rsid w:val="008E200F"/>
    <w:rsid w:val="008E4281"/>
    <w:rsid w:val="008E5E7D"/>
    <w:rsid w:val="008F26DF"/>
    <w:rsid w:val="008F3CA0"/>
    <w:rsid w:val="008F6D07"/>
    <w:rsid w:val="008F6E2D"/>
    <w:rsid w:val="00902E22"/>
    <w:rsid w:val="00906B95"/>
    <w:rsid w:val="00906DF4"/>
    <w:rsid w:val="00911B9D"/>
    <w:rsid w:val="00914CA6"/>
    <w:rsid w:val="009223B9"/>
    <w:rsid w:val="00923041"/>
    <w:rsid w:val="00924F71"/>
    <w:rsid w:val="00927440"/>
    <w:rsid w:val="0093079B"/>
    <w:rsid w:val="00933953"/>
    <w:rsid w:val="00940233"/>
    <w:rsid w:val="009416CE"/>
    <w:rsid w:val="00942358"/>
    <w:rsid w:val="00943E5F"/>
    <w:rsid w:val="00945C16"/>
    <w:rsid w:val="009536B7"/>
    <w:rsid w:val="009539F7"/>
    <w:rsid w:val="009573A4"/>
    <w:rsid w:val="00957BBC"/>
    <w:rsid w:val="00960585"/>
    <w:rsid w:val="00961CD4"/>
    <w:rsid w:val="00961D2B"/>
    <w:rsid w:val="00962831"/>
    <w:rsid w:val="0096380C"/>
    <w:rsid w:val="00963B36"/>
    <w:rsid w:val="00964131"/>
    <w:rsid w:val="009668A3"/>
    <w:rsid w:val="00967E51"/>
    <w:rsid w:val="00970880"/>
    <w:rsid w:val="009712C0"/>
    <w:rsid w:val="009737D6"/>
    <w:rsid w:val="00974D16"/>
    <w:rsid w:val="00975BF6"/>
    <w:rsid w:val="0097638D"/>
    <w:rsid w:val="00976896"/>
    <w:rsid w:val="0098078D"/>
    <w:rsid w:val="0098479F"/>
    <w:rsid w:val="00987795"/>
    <w:rsid w:val="0099188D"/>
    <w:rsid w:val="009A76E8"/>
    <w:rsid w:val="009B0CED"/>
    <w:rsid w:val="009B1A15"/>
    <w:rsid w:val="009B67FF"/>
    <w:rsid w:val="009B6E09"/>
    <w:rsid w:val="009C0F82"/>
    <w:rsid w:val="009C3570"/>
    <w:rsid w:val="009C4A60"/>
    <w:rsid w:val="009D2EE7"/>
    <w:rsid w:val="009D47FC"/>
    <w:rsid w:val="009D6491"/>
    <w:rsid w:val="009E3F6A"/>
    <w:rsid w:val="009E5260"/>
    <w:rsid w:val="009E71FB"/>
    <w:rsid w:val="009F529D"/>
    <w:rsid w:val="00A003F2"/>
    <w:rsid w:val="00A0072E"/>
    <w:rsid w:val="00A02BCF"/>
    <w:rsid w:val="00A03A9C"/>
    <w:rsid w:val="00A07445"/>
    <w:rsid w:val="00A1081E"/>
    <w:rsid w:val="00A122F0"/>
    <w:rsid w:val="00A13A9F"/>
    <w:rsid w:val="00A13CFB"/>
    <w:rsid w:val="00A141CE"/>
    <w:rsid w:val="00A155F5"/>
    <w:rsid w:val="00A17248"/>
    <w:rsid w:val="00A204FB"/>
    <w:rsid w:val="00A2194F"/>
    <w:rsid w:val="00A30E39"/>
    <w:rsid w:val="00A353C0"/>
    <w:rsid w:val="00A4254E"/>
    <w:rsid w:val="00A4287E"/>
    <w:rsid w:val="00A4290B"/>
    <w:rsid w:val="00A4378A"/>
    <w:rsid w:val="00A437E2"/>
    <w:rsid w:val="00A4458D"/>
    <w:rsid w:val="00A45B70"/>
    <w:rsid w:val="00A47319"/>
    <w:rsid w:val="00A47DED"/>
    <w:rsid w:val="00A47F4A"/>
    <w:rsid w:val="00A5011C"/>
    <w:rsid w:val="00A54303"/>
    <w:rsid w:val="00A5606C"/>
    <w:rsid w:val="00A612C0"/>
    <w:rsid w:val="00A64571"/>
    <w:rsid w:val="00A64C13"/>
    <w:rsid w:val="00A64C4F"/>
    <w:rsid w:val="00A64E93"/>
    <w:rsid w:val="00A66E04"/>
    <w:rsid w:val="00A72F53"/>
    <w:rsid w:val="00A7326B"/>
    <w:rsid w:val="00A7484A"/>
    <w:rsid w:val="00A80F74"/>
    <w:rsid w:val="00A814AF"/>
    <w:rsid w:val="00A81C8A"/>
    <w:rsid w:val="00A835F1"/>
    <w:rsid w:val="00A83752"/>
    <w:rsid w:val="00A870D4"/>
    <w:rsid w:val="00A90E40"/>
    <w:rsid w:val="00A914FD"/>
    <w:rsid w:val="00A93F6A"/>
    <w:rsid w:val="00A951E7"/>
    <w:rsid w:val="00A97B55"/>
    <w:rsid w:val="00AA2523"/>
    <w:rsid w:val="00AA288C"/>
    <w:rsid w:val="00AA3669"/>
    <w:rsid w:val="00AA5676"/>
    <w:rsid w:val="00AA5879"/>
    <w:rsid w:val="00AA63F7"/>
    <w:rsid w:val="00AB2A3A"/>
    <w:rsid w:val="00AB4B3B"/>
    <w:rsid w:val="00AB66A3"/>
    <w:rsid w:val="00AB799C"/>
    <w:rsid w:val="00AC0BCB"/>
    <w:rsid w:val="00AC0C00"/>
    <w:rsid w:val="00AC2154"/>
    <w:rsid w:val="00AC2B48"/>
    <w:rsid w:val="00AC4684"/>
    <w:rsid w:val="00AC689A"/>
    <w:rsid w:val="00AC7283"/>
    <w:rsid w:val="00AD3E33"/>
    <w:rsid w:val="00AD5475"/>
    <w:rsid w:val="00AE0FE3"/>
    <w:rsid w:val="00AE3E5F"/>
    <w:rsid w:val="00AE6437"/>
    <w:rsid w:val="00AE6513"/>
    <w:rsid w:val="00AF114F"/>
    <w:rsid w:val="00AF25AC"/>
    <w:rsid w:val="00AF37C5"/>
    <w:rsid w:val="00AF5408"/>
    <w:rsid w:val="00AF7659"/>
    <w:rsid w:val="00AF7BB8"/>
    <w:rsid w:val="00B01024"/>
    <w:rsid w:val="00B018EE"/>
    <w:rsid w:val="00B01CD0"/>
    <w:rsid w:val="00B02922"/>
    <w:rsid w:val="00B04C4C"/>
    <w:rsid w:val="00B050D5"/>
    <w:rsid w:val="00B11FCA"/>
    <w:rsid w:val="00B135FD"/>
    <w:rsid w:val="00B13AFF"/>
    <w:rsid w:val="00B16579"/>
    <w:rsid w:val="00B22C61"/>
    <w:rsid w:val="00B243C9"/>
    <w:rsid w:val="00B24E1A"/>
    <w:rsid w:val="00B308AD"/>
    <w:rsid w:val="00B31F99"/>
    <w:rsid w:val="00B348BF"/>
    <w:rsid w:val="00B36392"/>
    <w:rsid w:val="00B42DF4"/>
    <w:rsid w:val="00B4578E"/>
    <w:rsid w:val="00B473F2"/>
    <w:rsid w:val="00B47C0E"/>
    <w:rsid w:val="00B51421"/>
    <w:rsid w:val="00B53C68"/>
    <w:rsid w:val="00B55497"/>
    <w:rsid w:val="00B61CFE"/>
    <w:rsid w:val="00B621F3"/>
    <w:rsid w:val="00B67414"/>
    <w:rsid w:val="00B717CB"/>
    <w:rsid w:val="00B7478A"/>
    <w:rsid w:val="00B80FA8"/>
    <w:rsid w:val="00B815E4"/>
    <w:rsid w:val="00B82E43"/>
    <w:rsid w:val="00B847E6"/>
    <w:rsid w:val="00B851A0"/>
    <w:rsid w:val="00B868E0"/>
    <w:rsid w:val="00B90035"/>
    <w:rsid w:val="00B90809"/>
    <w:rsid w:val="00B948F8"/>
    <w:rsid w:val="00B96B4B"/>
    <w:rsid w:val="00BA1384"/>
    <w:rsid w:val="00BA2A5C"/>
    <w:rsid w:val="00BA7117"/>
    <w:rsid w:val="00BA75C3"/>
    <w:rsid w:val="00BB0385"/>
    <w:rsid w:val="00BB3940"/>
    <w:rsid w:val="00BB5759"/>
    <w:rsid w:val="00BB5E11"/>
    <w:rsid w:val="00BB64BE"/>
    <w:rsid w:val="00BC42ED"/>
    <w:rsid w:val="00BC5AE3"/>
    <w:rsid w:val="00BD3211"/>
    <w:rsid w:val="00BD48FC"/>
    <w:rsid w:val="00BD49B6"/>
    <w:rsid w:val="00BD5E82"/>
    <w:rsid w:val="00BE4AF9"/>
    <w:rsid w:val="00BE4E43"/>
    <w:rsid w:val="00BE693A"/>
    <w:rsid w:val="00BF0D39"/>
    <w:rsid w:val="00BF157D"/>
    <w:rsid w:val="00BF506A"/>
    <w:rsid w:val="00BF52A4"/>
    <w:rsid w:val="00BF64BD"/>
    <w:rsid w:val="00C05E25"/>
    <w:rsid w:val="00C1064A"/>
    <w:rsid w:val="00C10BB3"/>
    <w:rsid w:val="00C15452"/>
    <w:rsid w:val="00C17B1B"/>
    <w:rsid w:val="00C20122"/>
    <w:rsid w:val="00C2096A"/>
    <w:rsid w:val="00C22028"/>
    <w:rsid w:val="00C22453"/>
    <w:rsid w:val="00C22681"/>
    <w:rsid w:val="00C253F9"/>
    <w:rsid w:val="00C257A4"/>
    <w:rsid w:val="00C260F6"/>
    <w:rsid w:val="00C26343"/>
    <w:rsid w:val="00C302CE"/>
    <w:rsid w:val="00C3303C"/>
    <w:rsid w:val="00C36107"/>
    <w:rsid w:val="00C36151"/>
    <w:rsid w:val="00C4083E"/>
    <w:rsid w:val="00C43150"/>
    <w:rsid w:val="00C4569F"/>
    <w:rsid w:val="00C5152C"/>
    <w:rsid w:val="00C51DF5"/>
    <w:rsid w:val="00C51ED2"/>
    <w:rsid w:val="00C56542"/>
    <w:rsid w:val="00C5762B"/>
    <w:rsid w:val="00C617A4"/>
    <w:rsid w:val="00C634F1"/>
    <w:rsid w:val="00C66F90"/>
    <w:rsid w:val="00C74906"/>
    <w:rsid w:val="00C774C7"/>
    <w:rsid w:val="00C84812"/>
    <w:rsid w:val="00C84D8A"/>
    <w:rsid w:val="00C85E4F"/>
    <w:rsid w:val="00C91BED"/>
    <w:rsid w:val="00C92D49"/>
    <w:rsid w:val="00C960F5"/>
    <w:rsid w:val="00C96EED"/>
    <w:rsid w:val="00C96F2F"/>
    <w:rsid w:val="00C97650"/>
    <w:rsid w:val="00C976C7"/>
    <w:rsid w:val="00C97899"/>
    <w:rsid w:val="00C97973"/>
    <w:rsid w:val="00CA30F3"/>
    <w:rsid w:val="00CA3E86"/>
    <w:rsid w:val="00CA3FFE"/>
    <w:rsid w:val="00CA4453"/>
    <w:rsid w:val="00CA5D96"/>
    <w:rsid w:val="00CA5DD5"/>
    <w:rsid w:val="00CA78FD"/>
    <w:rsid w:val="00CB0FB5"/>
    <w:rsid w:val="00CB26B9"/>
    <w:rsid w:val="00CB2E40"/>
    <w:rsid w:val="00CB4253"/>
    <w:rsid w:val="00CC4504"/>
    <w:rsid w:val="00CC59B3"/>
    <w:rsid w:val="00CC628D"/>
    <w:rsid w:val="00CD10EF"/>
    <w:rsid w:val="00CD306A"/>
    <w:rsid w:val="00CD356A"/>
    <w:rsid w:val="00CD38F2"/>
    <w:rsid w:val="00CD6966"/>
    <w:rsid w:val="00CD77CE"/>
    <w:rsid w:val="00CE001C"/>
    <w:rsid w:val="00CE03FC"/>
    <w:rsid w:val="00CE1861"/>
    <w:rsid w:val="00CE1B18"/>
    <w:rsid w:val="00CE2DEF"/>
    <w:rsid w:val="00CE41CE"/>
    <w:rsid w:val="00CE4F90"/>
    <w:rsid w:val="00CE64EF"/>
    <w:rsid w:val="00CF1482"/>
    <w:rsid w:val="00CF4810"/>
    <w:rsid w:val="00CF671C"/>
    <w:rsid w:val="00D00B24"/>
    <w:rsid w:val="00D055B2"/>
    <w:rsid w:val="00D05BFD"/>
    <w:rsid w:val="00D11450"/>
    <w:rsid w:val="00D140A1"/>
    <w:rsid w:val="00D142A3"/>
    <w:rsid w:val="00D145D8"/>
    <w:rsid w:val="00D15625"/>
    <w:rsid w:val="00D15E2D"/>
    <w:rsid w:val="00D22A78"/>
    <w:rsid w:val="00D23473"/>
    <w:rsid w:val="00D23675"/>
    <w:rsid w:val="00D26425"/>
    <w:rsid w:val="00D26707"/>
    <w:rsid w:val="00D26CAF"/>
    <w:rsid w:val="00D2705B"/>
    <w:rsid w:val="00D31257"/>
    <w:rsid w:val="00D31B93"/>
    <w:rsid w:val="00D338BF"/>
    <w:rsid w:val="00D34846"/>
    <w:rsid w:val="00D34A41"/>
    <w:rsid w:val="00D36646"/>
    <w:rsid w:val="00D40B22"/>
    <w:rsid w:val="00D4181E"/>
    <w:rsid w:val="00D468D8"/>
    <w:rsid w:val="00D5210B"/>
    <w:rsid w:val="00D53620"/>
    <w:rsid w:val="00D5726D"/>
    <w:rsid w:val="00D57D25"/>
    <w:rsid w:val="00D644F9"/>
    <w:rsid w:val="00D66569"/>
    <w:rsid w:val="00D67D52"/>
    <w:rsid w:val="00D70384"/>
    <w:rsid w:val="00D7108C"/>
    <w:rsid w:val="00D716E5"/>
    <w:rsid w:val="00D74A5F"/>
    <w:rsid w:val="00D74C9A"/>
    <w:rsid w:val="00D7719B"/>
    <w:rsid w:val="00D775E8"/>
    <w:rsid w:val="00D84C3D"/>
    <w:rsid w:val="00D85924"/>
    <w:rsid w:val="00D869BD"/>
    <w:rsid w:val="00D871FB"/>
    <w:rsid w:val="00D874C2"/>
    <w:rsid w:val="00D9010C"/>
    <w:rsid w:val="00D90B9F"/>
    <w:rsid w:val="00D91461"/>
    <w:rsid w:val="00D92287"/>
    <w:rsid w:val="00D937AC"/>
    <w:rsid w:val="00D93BC2"/>
    <w:rsid w:val="00D97E16"/>
    <w:rsid w:val="00DA0393"/>
    <w:rsid w:val="00DA0D4D"/>
    <w:rsid w:val="00DA135F"/>
    <w:rsid w:val="00DA39C0"/>
    <w:rsid w:val="00DA3C9D"/>
    <w:rsid w:val="00DA7475"/>
    <w:rsid w:val="00DB0633"/>
    <w:rsid w:val="00DB526C"/>
    <w:rsid w:val="00DB6878"/>
    <w:rsid w:val="00DC5213"/>
    <w:rsid w:val="00DC5619"/>
    <w:rsid w:val="00DD01D5"/>
    <w:rsid w:val="00DD0240"/>
    <w:rsid w:val="00DD0F12"/>
    <w:rsid w:val="00DD2413"/>
    <w:rsid w:val="00DD49BA"/>
    <w:rsid w:val="00DD4EAE"/>
    <w:rsid w:val="00DD59DC"/>
    <w:rsid w:val="00DE0655"/>
    <w:rsid w:val="00DE0B60"/>
    <w:rsid w:val="00DE3603"/>
    <w:rsid w:val="00DE5CF6"/>
    <w:rsid w:val="00DF1B8F"/>
    <w:rsid w:val="00DF26E0"/>
    <w:rsid w:val="00DF26F5"/>
    <w:rsid w:val="00DF2B6D"/>
    <w:rsid w:val="00DF3131"/>
    <w:rsid w:val="00DF3DB6"/>
    <w:rsid w:val="00DF4160"/>
    <w:rsid w:val="00DF43D4"/>
    <w:rsid w:val="00DF5629"/>
    <w:rsid w:val="00DF6A6F"/>
    <w:rsid w:val="00DF712B"/>
    <w:rsid w:val="00E01CA3"/>
    <w:rsid w:val="00E04BF0"/>
    <w:rsid w:val="00E06459"/>
    <w:rsid w:val="00E0686C"/>
    <w:rsid w:val="00E1155E"/>
    <w:rsid w:val="00E13A38"/>
    <w:rsid w:val="00E14BDA"/>
    <w:rsid w:val="00E158C4"/>
    <w:rsid w:val="00E17B0B"/>
    <w:rsid w:val="00E233CC"/>
    <w:rsid w:val="00E24571"/>
    <w:rsid w:val="00E24A51"/>
    <w:rsid w:val="00E25D61"/>
    <w:rsid w:val="00E25E5A"/>
    <w:rsid w:val="00E32140"/>
    <w:rsid w:val="00E3284E"/>
    <w:rsid w:val="00E3291B"/>
    <w:rsid w:val="00E352CD"/>
    <w:rsid w:val="00E370C8"/>
    <w:rsid w:val="00E373C3"/>
    <w:rsid w:val="00E37D75"/>
    <w:rsid w:val="00E4195D"/>
    <w:rsid w:val="00E421D2"/>
    <w:rsid w:val="00E4308F"/>
    <w:rsid w:val="00E44D89"/>
    <w:rsid w:val="00E524D6"/>
    <w:rsid w:val="00E525C3"/>
    <w:rsid w:val="00E5273D"/>
    <w:rsid w:val="00E52E75"/>
    <w:rsid w:val="00E5490A"/>
    <w:rsid w:val="00E54C89"/>
    <w:rsid w:val="00E57DD3"/>
    <w:rsid w:val="00E629E0"/>
    <w:rsid w:val="00E62CC3"/>
    <w:rsid w:val="00E64C93"/>
    <w:rsid w:val="00E66C78"/>
    <w:rsid w:val="00E66E88"/>
    <w:rsid w:val="00E66FE9"/>
    <w:rsid w:val="00E67C65"/>
    <w:rsid w:val="00E709A2"/>
    <w:rsid w:val="00E73A00"/>
    <w:rsid w:val="00E744BB"/>
    <w:rsid w:val="00E74811"/>
    <w:rsid w:val="00E769AE"/>
    <w:rsid w:val="00E80136"/>
    <w:rsid w:val="00E828D2"/>
    <w:rsid w:val="00E834E8"/>
    <w:rsid w:val="00E83C46"/>
    <w:rsid w:val="00E865E4"/>
    <w:rsid w:val="00E91A2D"/>
    <w:rsid w:val="00E9291D"/>
    <w:rsid w:val="00E93049"/>
    <w:rsid w:val="00E930AE"/>
    <w:rsid w:val="00E94F26"/>
    <w:rsid w:val="00E967F3"/>
    <w:rsid w:val="00E97822"/>
    <w:rsid w:val="00E97A30"/>
    <w:rsid w:val="00EA088A"/>
    <w:rsid w:val="00EA1484"/>
    <w:rsid w:val="00EA31F9"/>
    <w:rsid w:val="00EA3392"/>
    <w:rsid w:val="00EA7DF1"/>
    <w:rsid w:val="00EB0AAF"/>
    <w:rsid w:val="00EB0CC3"/>
    <w:rsid w:val="00EB3DA9"/>
    <w:rsid w:val="00EB4B38"/>
    <w:rsid w:val="00EB5A29"/>
    <w:rsid w:val="00EB5DBA"/>
    <w:rsid w:val="00EB6E10"/>
    <w:rsid w:val="00EB70D0"/>
    <w:rsid w:val="00EC12BE"/>
    <w:rsid w:val="00EC192C"/>
    <w:rsid w:val="00EC1E34"/>
    <w:rsid w:val="00EC2AFB"/>
    <w:rsid w:val="00EC4FFD"/>
    <w:rsid w:val="00EC5815"/>
    <w:rsid w:val="00EC649C"/>
    <w:rsid w:val="00ED4635"/>
    <w:rsid w:val="00EE280D"/>
    <w:rsid w:val="00EE3B97"/>
    <w:rsid w:val="00EE48F6"/>
    <w:rsid w:val="00EE522A"/>
    <w:rsid w:val="00EE67DF"/>
    <w:rsid w:val="00EF11C4"/>
    <w:rsid w:val="00EF16A8"/>
    <w:rsid w:val="00EF3830"/>
    <w:rsid w:val="00F03ACA"/>
    <w:rsid w:val="00F06D29"/>
    <w:rsid w:val="00F07137"/>
    <w:rsid w:val="00F07179"/>
    <w:rsid w:val="00F10BF4"/>
    <w:rsid w:val="00F10C65"/>
    <w:rsid w:val="00F11CD6"/>
    <w:rsid w:val="00F1265A"/>
    <w:rsid w:val="00F1273F"/>
    <w:rsid w:val="00F1517D"/>
    <w:rsid w:val="00F1586E"/>
    <w:rsid w:val="00F16720"/>
    <w:rsid w:val="00F17CCF"/>
    <w:rsid w:val="00F20813"/>
    <w:rsid w:val="00F25BEE"/>
    <w:rsid w:val="00F26878"/>
    <w:rsid w:val="00F26D72"/>
    <w:rsid w:val="00F304E3"/>
    <w:rsid w:val="00F31429"/>
    <w:rsid w:val="00F314DB"/>
    <w:rsid w:val="00F34530"/>
    <w:rsid w:val="00F34E58"/>
    <w:rsid w:val="00F35329"/>
    <w:rsid w:val="00F37619"/>
    <w:rsid w:val="00F40017"/>
    <w:rsid w:val="00F41FA7"/>
    <w:rsid w:val="00F4364C"/>
    <w:rsid w:val="00F43C8A"/>
    <w:rsid w:val="00F44FC1"/>
    <w:rsid w:val="00F45C03"/>
    <w:rsid w:val="00F52560"/>
    <w:rsid w:val="00F5375C"/>
    <w:rsid w:val="00F5458D"/>
    <w:rsid w:val="00F54E14"/>
    <w:rsid w:val="00F55137"/>
    <w:rsid w:val="00F64EC4"/>
    <w:rsid w:val="00F65782"/>
    <w:rsid w:val="00F65884"/>
    <w:rsid w:val="00F662CA"/>
    <w:rsid w:val="00F7280E"/>
    <w:rsid w:val="00F7296D"/>
    <w:rsid w:val="00F7556D"/>
    <w:rsid w:val="00F7581A"/>
    <w:rsid w:val="00F77E4D"/>
    <w:rsid w:val="00F802FB"/>
    <w:rsid w:val="00F80DBE"/>
    <w:rsid w:val="00F848C3"/>
    <w:rsid w:val="00F85F2B"/>
    <w:rsid w:val="00F8765B"/>
    <w:rsid w:val="00F9249C"/>
    <w:rsid w:val="00F92A25"/>
    <w:rsid w:val="00F92E35"/>
    <w:rsid w:val="00F9462E"/>
    <w:rsid w:val="00F94DC4"/>
    <w:rsid w:val="00F95E4F"/>
    <w:rsid w:val="00F96B1E"/>
    <w:rsid w:val="00FA1BC1"/>
    <w:rsid w:val="00FA1FB1"/>
    <w:rsid w:val="00FA26F9"/>
    <w:rsid w:val="00FA56B4"/>
    <w:rsid w:val="00FB061E"/>
    <w:rsid w:val="00FB18E0"/>
    <w:rsid w:val="00FB223E"/>
    <w:rsid w:val="00FB50E6"/>
    <w:rsid w:val="00FB5508"/>
    <w:rsid w:val="00FB76B2"/>
    <w:rsid w:val="00FC356F"/>
    <w:rsid w:val="00FD0699"/>
    <w:rsid w:val="00FD35B6"/>
    <w:rsid w:val="00FD4832"/>
    <w:rsid w:val="00FD77D1"/>
    <w:rsid w:val="00FE2EDF"/>
    <w:rsid w:val="00FE5752"/>
    <w:rsid w:val="00FE5930"/>
    <w:rsid w:val="00FE5FFF"/>
    <w:rsid w:val="00FE7CBB"/>
    <w:rsid w:val="00FF0B71"/>
    <w:rsid w:val="00FF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10F70E"/>
  <w15:docId w15:val="{993E0420-954D-40F1-8A1C-BB7468DB6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800509"/>
    <w:pPr>
      <w:widowControl w:val="0"/>
    </w:pPr>
    <w:rPr>
      <w:rFonts w:ascii="Calibri" w:eastAsia="新細明體" w:hAnsi="Calibri" w:cs="Times New Roman"/>
    </w:rPr>
  </w:style>
  <w:style w:type="paragraph" w:styleId="1">
    <w:name w:val="heading 1"/>
    <w:basedOn w:val="a3"/>
    <w:next w:val="a3"/>
    <w:link w:val="10"/>
    <w:uiPriority w:val="9"/>
    <w:qFormat/>
    <w:rsid w:val="0083118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3"/>
    <w:next w:val="a3"/>
    <w:link w:val="20"/>
    <w:uiPriority w:val="9"/>
    <w:semiHidden/>
    <w:unhideWhenUsed/>
    <w:qFormat/>
    <w:rsid w:val="00D23675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3"/>
    <w:link w:val="30"/>
    <w:uiPriority w:val="1"/>
    <w:qFormat/>
    <w:rsid w:val="00776D6C"/>
    <w:pPr>
      <w:autoSpaceDE w:val="0"/>
      <w:autoSpaceDN w:val="0"/>
      <w:spacing w:before="8"/>
      <w:ind w:left="394"/>
      <w:outlineLvl w:val="2"/>
    </w:pPr>
    <w:rPr>
      <w:rFonts w:ascii="標楷體" w:eastAsia="標楷體" w:hAnsi="標楷體" w:cs="標楷體"/>
      <w:kern w:val="0"/>
      <w:sz w:val="28"/>
      <w:szCs w:val="28"/>
      <w:lang w:eastAsia="en-US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List Paragraph"/>
    <w:basedOn w:val="a3"/>
    <w:link w:val="a8"/>
    <w:uiPriority w:val="34"/>
    <w:qFormat/>
    <w:rsid w:val="00F1517D"/>
    <w:pPr>
      <w:ind w:leftChars="200" w:left="480"/>
    </w:pPr>
  </w:style>
  <w:style w:type="paragraph" w:styleId="a9">
    <w:name w:val="header"/>
    <w:basedOn w:val="a3"/>
    <w:link w:val="aa"/>
    <w:uiPriority w:val="99"/>
    <w:unhideWhenUsed/>
    <w:rsid w:val="00756CF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4"/>
    <w:link w:val="a9"/>
    <w:uiPriority w:val="99"/>
    <w:rsid w:val="00756CFE"/>
    <w:rPr>
      <w:rFonts w:ascii="Calibri" w:eastAsia="新細明體" w:hAnsi="Calibri" w:cs="Times New Roman"/>
      <w:sz w:val="20"/>
      <w:szCs w:val="20"/>
    </w:rPr>
  </w:style>
  <w:style w:type="paragraph" w:styleId="ab">
    <w:name w:val="footer"/>
    <w:basedOn w:val="a3"/>
    <w:link w:val="ac"/>
    <w:uiPriority w:val="99"/>
    <w:unhideWhenUsed/>
    <w:rsid w:val="00756CF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4"/>
    <w:link w:val="ab"/>
    <w:uiPriority w:val="99"/>
    <w:rsid w:val="00756CFE"/>
    <w:rPr>
      <w:rFonts w:ascii="Calibri" w:eastAsia="新細明體" w:hAnsi="Calibri" w:cs="Times New Roman"/>
      <w:sz w:val="20"/>
      <w:szCs w:val="20"/>
    </w:rPr>
  </w:style>
  <w:style w:type="paragraph" w:styleId="ad">
    <w:name w:val="Balloon Text"/>
    <w:basedOn w:val="a3"/>
    <w:link w:val="ae"/>
    <w:semiHidden/>
    <w:unhideWhenUsed/>
    <w:rsid w:val="006659C3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4"/>
    <w:link w:val="ad"/>
    <w:uiPriority w:val="99"/>
    <w:semiHidden/>
    <w:rsid w:val="006659C3"/>
    <w:rPr>
      <w:rFonts w:asciiTheme="majorHAnsi" w:eastAsiaTheme="majorEastAsia" w:hAnsiTheme="majorHAnsi" w:cstheme="majorBidi"/>
      <w:sz w:val="18"/>
      <w:szCs w:val="18"/>
    </w:rPr>
  </w:style>
  <w:style w:type="character" w:styleId="af">
    <w:name w:val="Hyperlink"/>
    <w:basedOn w:val="a4"/>
    <w:uiPriority w:val="99"/>
    <w:unhideWhenUsed/>
    <w:rsid w:val="00E352CD"/>
    <w:rPr>
      <w:color w:val="0000FF" w:themeColor="hyperlink"/>
      <w:u w:val="single"/>
    </w:rPr>
  </w:style>
  <w:style w:type="table" w:customStyle="1" w:styleId="11">
    <w:name w:val="表格格線1"/>
    <w:basedOn w:val="a5"/>
    <w:uiPriority w:val="39"/>
    <w:rsid w:val="00E352CD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4"/>
    <w:semiHidden/>
    <w:unhideWhenUsed/>
    <w:rsid w:val="00E352CD"/>
    <w:rPr>
      <w:sz w:val="18"/>
      <w:szCs w:val="18"/>
    </w:rPr>
  </w:style>
  <w:style w:type="paragraph" w:styleId="af1">
    <w:name w:val="annotation text"/>
    <w:basedOn w:val="a3"/>
    <w:link w:val="af2"/>
    <w:semiHidden/>
    <w:unhideWhenUsed/>
    <w:rsid w:val="00E352CD"/>
    <w:rPr>
      <w:rFonts w:asciiTheme="minorHAnsi" w:eastAsiaTheme="minorEastAsia" w:hAnsiTheme="minorHAnsi" w:cstheme="minorBidi"/>
    </w:rPr>
  </w:style>
  <w:style w:type="character" w:customStyle="1" w:styleId="af2">
    <w:name w:val="註解文字 字元"/>
    <w:basedOn w:val="a4"/>
    <w:link w:val="af1"/>
    <w:uiPriority w:val="99"/>
    <w:semiHidden/>
    <w:rsid w:val="00E352CD"/>
  </w:style>
  <w:style w:type="table" w:styleId="af3">
    <w:name w:val="Table Grid"/>
    <w:basedOn w:val="a5"/>
    <w:uiPriority w:val="39"/>
    <w:rsid w:val="00E421D2"/>
    <w:pPr>
      <w:widowControl w:val="0"/>
    </w:pPr>
    <w:rPr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5"/>
    <w:next w:val="af3"/>
    <w:uiPriority w:val="59"/>
    <w:rsid w:val="001E5065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表格格線3"/>
    <w:basedOn w:val="a5"/>
    <w:next w:val="af3"/>
    <w:uiPriority w:val="59"/>
    <w:rsid w:val="00822E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5"/>
    <w:next w:val="af3"/>
    <w:uiPriority w:val="59"/>
    <w:rsid w:val="00822E48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表格格線4"/>
    <w:basedOn w:val="a5"/>
    <w:next w:val="af3"/>
    <w:uiPriority w:val="59"/>
    <w:rsid w:val="00822E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表格格線5"/>
    <w:basedOn w:val="a5"/>
    <w:next w:val="af3"/>
    <w:uiPriority w:val="59"/>
    <w:rsid w:val="00343A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basedOn w:val="a4"/>
    <w:unhideWhenUsed/>
    <w:rsid w:val="005D5E00"/>
    <w:rPr>
      <w:color w:val="800080" w:themeColor="followedHyperlink"/>
      <w:u w:val="single"/>
    </w:rPr>
  </w:style>
  <w:style w:type="table" w:customStyle="1" w:styleId="6">
    <w:name w:val="表格格線6"/>
    <w:basedOn w:val="a5"/>
    <w:next w:val="af3"/>
    <w:uiPriority w:val="59"/>
    <w:rsid w:val="00E14B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表格格線12"/>
    <w:basedOn w:val="a5"/>
    <w:next w:val="af3"/>
    <w:uiPriority w:val="39"/>
    <w:rsid w:val="00E14BD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標題 3 字元"/>
    <w:basedOn w:val="a4"/>
    <w:link w:val="3"/>
    <w:uiPriority w:val="1"/>
    <w:rsid w:val="00776D6C"/>
    <w:rPr>
      <w:rFonts w:ascii="標楷體" w:eastAsia="標楷體" w:hAnsi="標楷體" w:cs="標楷體"/>
      <w:kern w:val="0"/>
      <w:sz w:val="28"/>
      <w:szCs w:val="28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776D6C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3"/>
    <w:link w:val="af6"/>
    <w:qFormat/>
    <w:rsid w:val="00776D6C"/>
    <w:pPr>
      <w:autoSpaceDE w:val="0"/>
      <w:autoSpaceDN w:val="0"/>
    </w:pPr>
    <w:rPr>
      <w:rFonts w:ascii="標楷體" w:eastAsia="標楷體" w:hAnsi="標楷體" w:cs="標楷體"/>
      <w:kern w:val="0"/>
      <w:szCs w:val="24"/>
      <w:lang w:eastAsia="en-US"/>
    </w:rPr>
  </w:style>
  <w:style w:type="character" w:customStyle="1" w:styleId="af6">
    <w:name w:val="本文 字元"/>
    <w:basedOn w:val="a4"/>
    <w:link w:val="af5"/>
    <w:uiPriority w:val="1"/>
    <w:rsid w:val="00776D6C"/>
    <w:rPr>
      <w:rFonts w:ascii="標楷體" w:eastAsia="標楷體" w:hAnsi="標楷體" w:cs="標楷體"/>
      <w:kern w:val="0"/>
      <w:szCs w:val="24"/>
      <w:lang w:eastAsia="en-US"/>
    </w:rPr>
  </w:style>
  <w:style w:type="paragraph" w:customStyle="1" w:styleId="TableParagraph">
    <w:name w:val="Table Paragraph"/>
    <w:basedOn w:val="a3"/>
    <w:uiPriority w:val="1"/>
    <w:qFormat/>
    <w:rsid w:val="00776D6C"/>
    <w:pPr>
      <w:autoSpaceDE w:val="0"/>
      <w:autoSpaceDN w:val="0"/>
    </w:pPr>
    <w:rPr>
      <w:rFonts w:ascii="標楷體" w:eastAsia="標楷體" w:hAnsi="標楷體" w:cs="標楷體"/>
      <w:kern w:val="0"/>
      <w:sz w:val="22"/>
      <w:lang w:eastAsia="en-US"/>
    </w:rPr>
  </w:style>
  <w:style w:type="table" w:customStyle="1" w:styleId="7">
    <w:name w:val="表格格線7"/>
    <w:basedOn w:val="a5"/>
    <w:next w:val="af3"/>
    <w:uiPriority w:val="39"/>
    <w:rsid w:val="00637AC4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3"/>
    <w:unhideWhenUsed/>
    <w:rsid w:val="00D937AC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20">
    <w:name w:val="標題 2 字元"/>
    <w:basedOn w:val="a4"/>
    <w:link w:val="2"/>
    <w:uiPriority w:val="9"/>
    <w:semiHidden/>
    <w:rsid w:val="00D23675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a8">
    <w:name w:val="清單段落 字元"/>
    <w:link w:val="a7"/>
    <w:uiPriority w:val="34"/>
    <w:locked/>
    <w:rsid w:val="00D23675"/>
    <w:rPr>
      <w:rFonts w:ascii="Calibri" w:eastAsia="新細明體" w:hAnsi="Calibri" w:cs="Times New Roman"/>
    </w:rPr>
  </w:style>
  <w:style w:type="paragraph" w:customStyle="1" w:styleId="af7">
    <w:name w:val="新評鑑目錄第二層"/>
    <w:basedOn w:val="a3"/>
    <w:uiPriority w:val="1"/>
    <w:qFormat/>
    <w:rsid w:val="00D23675"/>
    <w:pPr>
      <w:spacing w:beforeLines="50" w:before="120" w:afterLines="50" w:after="120"/>
      <w:outlineLvl w:val="0"/>
    </w:pPr>
    <w:rPr>
      <w:rFonts w:ascii="標楷體" w:eastAsia="標楷體" w:hAnsi="標楷體" w:cstheme="minorBidi"/>
      <w:b/>
      <w:bCs/>
      <w:kern w:val="0"/>
      <w:szCs w:val="32"/>
    </w:rPr>
  </w:style>
  <w:style w:type="paragraph" w:styleId="af8">
    <w:name w:val="annotation subject"/>
    <w:basedOn w:val="af1"/>
    <w:next w:val="af1"/>
    <w:link w:val="af9"/>
    <w:semiHidden/>
    <w:unhideWhenUsed/>
    <w:rsid w:val="008403F8"/>
    <w:rPr>
      <w:rFonts w:ascii="Calibri" w:eastAsia="新細明體" w:hAnsi="Calibri" w:cs="Times New Roman"/>
      <w:b/>
      <w:bCs/>
    </w:rPr>
  </w:style>
  <w:style w:type="character" w:customStyle="1" w:styleId="af9">
    <w:name w:val="註解主旨 字元"/>
    <w:basedOn w:val="af2"/>
    <w:link w:val="af8"/>
    <w:uiPriority w:val="99"/>
    <w:semiHidden/>
    <w:rsid w:val="008403F8"/>
    <w:rPr>
      <w:rFonts w:ascii="Calibri" w:eastAsia="新細明體" w:hAnsi="Calibri" w:cs="Times New Roman"/>
      <w:b/>
      <w:bCs/>
    </w:rPr>
  </w:style>
  <w:style w:type="paragraph" w:styleId="afa">
    <w:name w:val="Body Text Indent"/>
    <w:basedOn w:val="a3"/>
    <w:link w:val="afb"/>
    <w:rsid w:val="003B4971"/>
    <w:pPr>
      <w:ind w:leftChars="100" w:left="720" w:hangingChars="200" w:hanging="480"/>
    </w:pPr>
    <w:rPr>
      <w:rFonts w:ascii="Times New Roman" w:eastAsia="標楷體" w:hAnsi="Times New Roman"/>
      <w:szCs w:val="24"/>
    </w:rPr>
  </w:style>
  <w:style w:type="character" w:customStyle="1" w:styleId="afb">
    <w:name w:val="本文縮排 字元"/>
    <w:basedOn w:val="a4"/>
    <w:link w:val="afa"/>
    <w:rsid w:val="003B4971"/>
    <w:rPr>
      <w:rFonts w:ascii="Times New Roman" w:eastAsia="標楷體" w:hAnsi="Times New Roman" w:cs="Times New Roman"/>
      <w:szCs w:val="24"/>
    </w:rPr>
  </w:style>
  <w:style w:type="paragraph" w:styleId="afc">
    <w:name w:val="Note Heading"/>
    <w:basedOn w:val="a3"/>
    <w:next w:val="a3"/>
    <w:link w:val="afd"/>
    <w:uiPriority w:val="99"/>
    <w:unhideWhenUsed/>
    <w:rsid w:val="003B4971"/>
    <w:pPr>
      <w:jc w:val="center"/>
    </w:pPr>
    <w:rPr>
      <w:rFonts w:ascii="標楷體" w:eastAsia="標楷體" w:hAnsi="標楷體" w:cstheme="minorBidi"/>
      <w:szCs w:val="24"/>
    </w:rPr>
  </w:style>
  <w:style w:type="character" w:customStyle="1" w:styleId="afd">
    <w:name w:val="註釋標題 字元"/>
    <w:basedOn w:val="a4"/>
    <w:link w:val="afc"/>
    <w:uiPriority w:val="99"/>
    <w:rsid w:val="003B4971"/>
    <w:rPr>
      <w:rFonts w:ascii="標楷體" w:eastAsia="標楷體" w:hAnsi="標楷體"/>
      <w:szCs w:val="24"/>
    </w:rPr>
  </w:style>
  <w:style w:type="paragraph" w:styleId="afe">
    <w:name w:val="Closing"/>
    <w:basedOn w:val="a3"/>
    <w:link w:val="aff"/>
    <w:uiPriority w:val="99"/>
    <w:unhideWhenUsed/>
    <w:rsid w:val="003B4971"/>
    <w:pPr>
      <w:ind w:leftChars="1800" w:left="100"/>
    </w:pPr>
    <w:rPr>
      <w:rFonts w:ascii="標楷體" w:eastAsia="標楷體" w:hAnsi="標楷體" w:cstheme="minorBidi"/>
      <w:szCs w:val="24"/>
    </w:rPr>
  </w:style>
  <w:style w:type="character" w:customStyle="1" w:styleId="aff">
    <w:name w:val="結語 字元"/>
    <w:basedOn w:val="a4"/>
    <w:link w:val="afe"/>
    <w:uiPriority w:val="99"/>
    <w:rsid w:val="003B4971"/>
    <w:rPr>
      <w:rFonts w:ascii="標楷體" w:eastAsia="標楷體" w:hAnsi="標楷體"/>
      <w:szCs w:val="24"/>
    </w:rPr>
  </w:style>
  <w:style w:type="paragraph" w:styleId="a">
    <w:name w:val="List Bullet"/>
    <w:basedOn w:val="a3"/>
    <w:uiPriority w:val="99"/>
    <w:unhideWhenUsed/>
    <w:rsid w:val="000E49D3"/>
    <w:pPr>
      <w:numPr>
        <w:numId w:val="1"/>
      </w:numPr>
      <w:contextualSpacing/>
    </w:pPr>
    <w:rPr>
      <w:rFonts w:asciiTheme="minorHAnsi" w:eastAsiaTheme="minorEastAsia" w:hAnsiTheme="minorHAnsi" w:cstheme="minorBidi"/>
    </w:rPr>
  </w:style>
  <w:style w:type="paragraph" w:customStyle="1" w:styleId="Standard">
    <w:name w:val="Standard"/>
    <w:rsid w:val="00CA78FD"/>
    <w:pPr>
      <w:suppressAutoHyphens/>
      <w:overflowPunct w:val="0"/>
      <w:autoSpaceDE w:val="0"/>
      <w:autoSpaceDN w:val="0"/>
      <w:textAlignment w:val="baseline"/>
    </w:pPr>
    <w:rPr>
      <w:rFonts w:ascii="Liberation Serif" w:eastAsia="新細明體" w:hAnsi="Liberation Serif" w:cs="Mangal"/>
      <w:kern w:val="3"/>
      <w:szCs w:val="24"/>
      <w:lang w:bidi="hi-IN"/>
    </w:rPr>
  </w:style>
  <w:style w:type="paragraph" w:styleId="aff0">
    <w:name w:val="Plain Text"/>
    <w:basedOn w:val="a3"/>
    <w:link w:val="aff1"/>
    <w:rsid w:val="00C05E25"/>
    <w:pPr>
      <w:widowControl/>
      <w:suppressAutoHyphens/>
      <w:autoSpaceDN w:val="0"/>
      <w:spacing w:before="100" w:after="100"/>
      <w:textAlignment w:val="baseline"/>
    </w:pPr>
    <w:rPr>
      <w:rFonts w:ascii="Arial Unicode MS" w:hAnsi="Arial Unicode MS"/>
      <w:color w:val="000000"/>
      <w:kern w:val="0"/>
      <w:szCs w:val="24"/>
    </w:rPr>
  </w:style>
  <w:style w:type="character" w:customStyle="1" w:styleId="aff1">
    <w:name w:val="純文字 字元"/>
    <w:basedOn w:val="a4"/>
    <w:link w:val="aff0"/>
    <w:rsid w:val="00C05E25"/>
    <w:rPr>
      <w:rFonts w:ascii="Arial Unicode MS" w:eastAsia="新細明體" w:hAnsi="Arial Unicode MS" w:cs="Times New Roman"/>
      <w:color w:val="000000"/>
      <w:kern w:val="0"/>
      <w:szCs w:val="24"/>
    </w:rPr>
  </w:style>
  <w:style w:type="table" w:customStyle="1" w:styleId="8">
    <w:name w:val="表格格線8"/>
    <w:basedOn w:val="a5"/>
    <w:next w:val="af3"/>
    <w:uiPriority w:val="59"/>
    <w:rsid w:val="001940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">
    <w:name w:val="無清單1"/>
    <w:next w:val="a6"/>
    <w:semiHidden/>
    <w:rsid w:val="00194049"/>
  </w:style>
  <w:style w:type="paragraph" w:styleId="aff2">
    <w:name w:val="Normal Indent"/>
    <w:basedOn w:val="a3"/>
    <w:rsid w:val="00194049"/>
    <w:pPr>
      <w:ind w:left="480"/>
    </w:pPr>
    <w:rPr>
      <w:rFonts w:ascii="Times New Roman" w:hAnsi="Times New Roman"/>
      <w:szCs w:val="20"/>
    </w:rPr>
  </w:style>
  <w:style w:type="paragraph" w:styleId="22">
    <w:name w:val="Body Text Indent 2"/>
    <w:basedOn w:val="a3"/>
    <w:link w:val="23"/>
    <w:rsid w:val="00194049"/>
    <w:pPr>
      <w:spacing w:line="600" w:lineRule="exact"/>
      <w:ind w:left="2280" w:hanging="1725"/>
    </w:pPr>
    <w:rPr>
      <w:rFonts w:ascii="標楷體" w:hAnsi="Times New Roman"/>
      <w:color w:val="000000"/>
      <w:sz w:val="28"/>
      <w:szCs w:val="20"/>
    </w:rPr>
  </w:style>
  <w:style w:type="character" w:customStyle="1" w:styleId="23">
    <w:name w:val="本文縮排 2 字元"/>
    <w:basedOn w:val="a4"/>
    <w:link w:val="22"/>
    <w:rsid w:val="00194049"/>
    <w:rPr>
      <w:rFonts w:ascii="標楷體" w:eastAsia="新細明體" w:hAnsi="Times New Roman" w:cs="Times New Roman"/>
      <w:color w:val="000000"/>
      <w:sz w:val="28"/>
      <w:szCs w:val="20"/>
    </w:rPr>
  </w:style>
  <w:style w:type="paragraph" w:styleId="32">
    <w:name w:val="Body Text Indent 3"/>
    <w:basedOn w:val="a3"/>
    <w:link w:val="33"/>
    <w:rsid w:val="00194049"/>
    <w:pPr>
      <w:spacing w:line="600" w:lineRule="exact"/>
      <w:ind w:leftChars="225" w:left="1590" w:hangingChars="375" w:hanging="1050"/>
    </w:pPr>
    <w:rPr>
      <w:rFonts w:ascii="Times New Roman" w:hAnsi="Times New Roman"/>
      <w:sz w:val="28"/>
      <w:szCs w:val="24"/>
    </w:rPr>
  </w:style>
  <w:style w:type="character" w:customStyle="1" w:styleId="33">
    <w:name w:val="本文縮排 3 字元"/>
    <w:basedOn w:val="a4"/>
    <w:link w:val="32"/>
    <w:rsid w:val="00194049"/>
    <w:rPr>
      <w:rFonts w:ascii="Times New Roman" w:eastAsia="新細明體" w:hAnsi="Times New Roman" w:cs="Times New Roman"/>
      <w:sz w:val="28"/>
      <w:szCs w:val="24"/>
    </w:rPr>
  </w:style>
  <w:style w:type="character" w:styleId="aff3">
    <w:name w:val="page number"/>
    <w:basedOn w:val="a4"/>
    <w:rsid w:val="00194049"/>
  </w:style>
  <w:style w:type="paragraph" w:customStyle="1" w:styleId="Default">
    <w:name w:val="Default"/>
    <w:rsid w:val="00194049"/>
    <w:pPr>
      <w:widowControl w:val="0"/>
      <w:autoSpaceDE w:val="0"/>
      <w:autoSpaceDN w:val="0"/>
      <w:adjustRightInd w:val="0"/>
    </w:pPr>
    <w:rPr>
      <w:rFonts w:ascii="標楷體" w:eastAsia="標楷體" w:hAnsi="Times New Roman" w:cs="標楷體"/>
      <w:color w:val="000000"/>
      <w:kern w:val="0"/>
      <w:szCs w:val="24"/>
    </w:rPr>
  </w:style>
  <w:style w:type="character" w:customStyle="1" w:styleId="50">
    <w:name w:val="字元 字元5"/>
    <w:semiHidden/>
    <w:rsid w:val="00194049"/>
    <w:rPr>
      <w:kern w:val="2"/>
    </w:rPr>
  </w:style>
  <w:style w:type="character" w:customStyle="1" w:styleId="40">
    <w:name w:val="字元 字元4"/>
    <w:semiHidden/>
    <w:rsid w:val="00194049"/>
    <w:rPr>
      <w:kern w:val="2"/>
      <w:sz w:val="24"/>
      <w:szCs w:val="24"/>
    </w:rPr>
  </w:style>
  <w:style w:type="character" w:customStyle="1" w:styleId="34">
    <w:name w:val="字元 字元3"/>
    <w:semiHidden/>
    <w:rsid w:val="00194049"/>
    <w:rPr>
      <w:b/>
      <w:bCs/>
      <w:kern w:val="2"/>
      <w:sz w:val="24"/>
      <w:szCs w:val="24"/>
    </w:rPr>
  </w:style>
  <w:style w:type="character" w:customStyle="1" w:styleId="24">
    <w:name w:val="字元 字元2"/>
    <w:semiHidden/>
    <w:rsid w:val="00194049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001">
    <w:name w:val="001壹、"/>
    <w:basedOn w:val="af1"/>
    <w:rsid w:val="00194049"/>
    <w:pPr>
      <w:spacing w:beforeLines="80" w:before="192" w:afterLines="20" w:after="48" w:line="440" w:lineRule="exact"/>
      <w:ind w:left="541" w:hangingChars="193" w:hanging="541"/>
    </w:pPr>
    <w:rPr>
      <w:rFonts w:ascii="Times New Roman" w:eastAsia="華康仿宋體W6" w:hAnsi="標楷體" w:cs="Times New Roman"/>
      <w:b/>
      <w:sz w:val="28"/>
      <w:szCs w:val="32"/>
    </w:rPr>
  </w:style>
  <w:style w:type="paragraph" w:customStyle="1" w:styleId="0024">
    <w:name w:val="0024報名費"/>
    <w:basedOn w:val="a3"/>
    <w:rsid w:val="00194049"/>
    <w:pPr>
      <w:spacing w:line="460" w:lineRule="exact"/>
      <w:ind w:leftChars="99" w:left="438" w:hangingChars="77" w:hanging="200"/>
      <w:jc w:val="both"/>
    </w:pPr>
    <w:rPr>
      <w:rFonts w:ascii="Times New Roman" w:eastAsia="華康仿宋體W6" w:hAnsi="Times New Roman"/>
      <w:sz w:val="26"/>
      <w:szCs w:val="20"/>
    </w:rPr>
  </w:style>
  <w:style w:type="paragraph" w:customStyle="1" w:styleId="0021">
    <w:name w:val="002壹、1."/>
    <w:basedOn w:val="a3"/>
    <w:rsid w:val="00194049"/>
    <w:pPr>
      <w:spacing w:line="460" w:lineRule="exact"/>
      <w:ind w:leftChars="281" w:left="851" w:hangingChars="68" w:hanging="177"/>
      <w:jc w:val="both"/>
    </w:pPr>
    <w:rPr>
      <w:rFonts w:ascii="Times New Roman" w:eastAsia="華康仿宋體W4" w:hAnsi="Times New Roman"/>
      <w:sz w:val="26"/>
      <w:szCs w:val="20"/>
    </w:rPr>
  </w:style>
  <w:style w:type="paragraph" w:customStyle="1" w:styleId="00211">
    <w:name w:val="002壹、1.(1)"/>
    <w:basedOn w:val="0021"/>
    <w:rsid w:val="00194049"/>
    <w:pPr>
      <w:ind w:leftChars="358" w:left="1148" w:hangingChars="111" w:hanging="289"/>
    </w:pPr>
  </w:style>
  <w:style w:type="paragraph" w:customStyle="1" w:styleId="0031">
    <w:name w:val="003壹、一、1."/>
    <w:basedOn w:val="a3"/>
    <w:rsid w:val="00194049"/>
    <w:pPr>
      <w:spacing w:line="460" w:lineRule="exact"/>
      <w:ind w:leftChars="198" w:left="683" w:hangingChars="80" w:hanging="208"/>
      <w:jc w:val="both"/>
    </w:pPr>
    <w:rPr>
      <w:rFonts w:ascii="Times New Roman" w:eastAsia="華康仿宋體W4" w:hAnsi="Times New Roman"/>
      <w:sz w:val="26"/>
      <w:szCs w:val="20"/>
    </w:rPr>
  </w:style>
  <w:style w:type="paragraph" w:customStyle="1" w:styleId="003">
    <w:name w:val="003壹、一、"/>
    <w:basedOn w:val="a3"/>
    <w:rsid w:val="00194049"/>
    <w:pPr>
      <w:spacing w:line="460" w:lineRule="exact"/>
      <w:ind w:leftChars="99" w:left="781" w:hangingChars="209" w:hanging="543"/>
      <w:jc w:val="both"/>
    </w:pPr>
    <w:rPr>
      <w:rFonts w:ascii="Times New Roman" w:eastAsia="華康仿宋體W4" w:hAnsi="Times New Roman"/>
      <w:sz w:val="26"/>
      <w:szCs w:val="20"/>
    </w:rPr>
  </w:style>
  <w:style w:type="paragraph" w:customStyle="1" w:styleId="00311">
    <w:name w:val="003壹、一、1.(1)"/>
    <w:basedOn w:val="00211"/>
    <w:rsid w:val="00194049"/>
    <w:pPr>
      <w:ind w:leftChars="258" w:left="904" w:hanging="285"/>
    </w:pPr>
    <w:rPr>
      <w:w w:val="99"/>
    </w:rPr>
  </w:style>
  <w:style w:type="paragraph" w:styleId="35">
    <w:name w:val="Body Text 3"/>
    <w:basedOn w:val="a3"/>
    <w:link w:val="36"/>
    <w:unhideWhenUsed/>
    <w:rsid w:val="00194049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36">
    <w:name w:val="本文 3 字元"/>
    <w:basedOn w:val="a4"/>
    <w:link w:val="35"/>
    <w:rsid w:val="00194049"/>
    <w:rPr>
      <w:rFonts w:ascii="Times New Roman" w:eastAsia="新細明體" w:hAnsi="Times New Roman" w:cs="Times New Roman"/>
      <w:sz w:val="16"/>
      <w:szCs w:val="16"/>
    </w:rPr>
  </w:style>
  <w:style w:type="character" w:customStyle="1" w:styleId="14">
    <w:name w:val="字元 字元1"/>
    <w:semiHidden/>
    <w:rsid w:val="00194049"/>
    <w:rPr>
      <w:kern w:val="2"/>
      <w:sz w:val="16"/>
      <w:szCs w:val="16"/>
    </w:rPr>
  </w:style>
  <w:style w:type="paragraph" w:customStyle="1" w:styleId="000">
    <w:name w:val="000主標題"/>
    <w:basedOn w:val="af5"/>
    <w:rsid w:val="00194049"/>
    <w:pPr>
      <w:autoSpaceDE/>
      <w:autoSpaceDN/>
      <w:adjustRightInd w:val="0"/>
      <w:snapToGrid w:val="0"/>
      <w:spacing w:after="120" w:line="240" w:lineRule="atLeast"/>
      <w:jc w:val="center"/>
    </w:pPr>
    <w:rPr>
      <w:rFonts w:ascii="Times New Roman" w:eastAsia="華康中圓體" w:cs="Times New Roman"/>
      <w:sz w:val="34"/>
      <w:szCs w:val="32"/>
      <w:lang w:eastAsia="zh-TW"/>
    </w:rPr>
  </w:style>
  <w:style w:type="paragraph" w:customStyle="1" w:styleId="002">
    <w:name w:val="002壹、一、(一)"/>
    <w:basedOn w:val="a3"/>
    <w:rsid w:val="00194049"/>
    <w:pPr>
      <w:spacing w:line="460" w:lineRule="exact"/>
      <w:ind w:leftChars="202" w:left="930" w:hangingChars="171" w:hanging="445"/>
      <w:jc w:val="both"/>
    </w:pPr>
    <w:rPr>
      <w:rFonts w:ascii="Times New Roman" w:eastAsia="華康仿宋體W4" w:hAnsi="標楷體"/>
      <w:sz w:val="26"/>
      <w:szCs w:val="20"/>
    </w:rPr>
  </w:style>
  <w:style w:type="paragraph" w:customStyle="1" w:styleId="0000">
    <w:name w:val="000附錄一"/>
    <w:basedOn w:val="af1"/>
    <w:rsid w:val="00194049"/>
    <w:pPr>
      <w:spacing w:line="420" w:lineRule="exact"/>
      <w:jc w:val="both"/>
    </w:pPr>
    <w:rPr>
      <w:rFonts w:ascii="Times New Roman" w:eastAsia="華康仿宋體W6" w:hAnsi="Times New Roman" w:cs="Times New Roman"/>
      <w:bCs/>
      <w:sz w:val="28"/>
      <w:szCs w:val="32"/>
    </w:rPr>
  </w:style>
  <w:style w:type="paragraph" w:customStyle="1" w:styleId="0020">
    <w:name w:val="002內文縮四"/>
    <w:basedOn w:val="a3"/>
    <w:rsid w:val="00194049"/>
    <w:pPr>
      <w:spacing w:line="460" w:lineRule="exact"/>
      <w:ind w:firstLineChars="200" w:firstLine="520"/>
      <w:jc w:val="both"/>
    </w:pPr>
    <w:rPr>
      <w:rFonts w:ascii="Times New Roman" w:eastAsia="華康仿宋體W4" w:hAnsi="Times New Roman"/>
      <w:sz w:val="26"/>
      <w:szCs w:val="20"/>
    </w:rPr>
  </w:style>
  <w:style w:type="paragraph" w:customStyle="1" w:styleId="0001">
    <w:name w:val="000標題２"/>
    <w:basedOn w:val="a3"/>
    <w:rsid w:val="00194049"/>
    <w:pPr>
      <w:autoSpaceDE w:val="0"/>
      <w:autoSpaceDN w:val="0"/>
      <w:adjustRightInd w:val="0"/>
      <w:snapToGrid w:val="0"/>
      <w:spacing w:afterLines="100" w:after="360"/>
      <w:ind w:right="-23"/>
      <w:jc w:val="center"/>
    </w:pPr>
    <w:rPr>
      <w:rFonts w:ascii="Times New Roman" w:eastAsia="華康仿宋體W6" w:hAnsi="標楷體"/>
      <w:sz w:val="36"/>
      <w:szCs w:val="36"/>
    </w:rPr>
  </w:style>
  <w:style w:type="paragraph" w:customStyle="1" w:styleId="0002">
    <w:name w:val="000一、"/>
    <w:basedOn w:val="003"/>
    <w:rsid w:val="00194049"/>
    <w:pPr>
      <w:ind w:leftChars="0" w:left="494" w:hangingChars="190" w:hanging="494"/>
    </w:pPr>
    <w:rPr>
      <w:szCs w:val="32"/>
    </w:rPr>
  </w:style>
  <w:style w:type="paragraph" w:customStyle="1" w:styleId="0022">
    <w:name w:val="002壹、內文齊平"/>
    <w:basedOn w:val="af1"/>
    <w:rsid w:val="00194049"/>
    <w:pPr>
      <w:spacing w:line="460" w:lineRule="exact"/>
      <w:ind w:leftChars="235" w:left="564" w:firstLineChars="2" w:firstLine="5"/>
      <w:jc w:val="both"/>
    </w:pPr>
    <w:rPr>
      <w:rFonts w:ascii="Times New Roman" w:eastAsia="華康仿宋體W4" w:hAnsi="Times New Roman" w:cs="Times New Roman"/>
      <w:sz w:val="26"/>
      <w:szCs w:val="20"/>
    </w:rPr>
  </w:style>
  <w:style w:type="paragraph" w:styleId="aff4">
    <w:name w:val="Date"/>
    <w:basedOn w:val="a3"/>
    <w:next w:val="a3"/>
    <w:link w:val="aff5"/>
    <w:rsid w:val="00194049"/>
    <w:pPr>
      <w:jc w:val="right"/>
    </w:pPr>
    <w:rPr>
      <w:rFonts w:ascii="Times New Roman" w:eastAsia="標楷體" w:hAnsi="Times New Roman"/>
      <w:sz w:val="28"/>
      <w:szCs w:val="24"/>
    </w:rPr>
  </w:style>
  <w:style w:type="character" w:customStyle="1" w:styleId="aff5">
    <w:name w:val="日期 字元"/>
    <w:basedOn w:val="a4"/>
    <w:link w:val="aff4"/>
    <w:rsid w:val="00194049"/>
    <w:rPr>
      <w:rFonts w:ascii="Times New Roman" w:eastAsia="標楷體" w:hAnsi="Times New Roman" w:cs="Times New Roman"/>
      <w:sz w:val="28"/>
      <w:szCs w:val="24"/>
    </w:rPr>
  </w:style>
  <w:style w:type="character" w:customStyle="1" w:styleId="aff6">
    <w:name w:val="字元 字元"/>
    <w:rsid w:val="00194049"/>
    <w:rPr>
      <w:rFonts w:eastAsia="標楷體"/>
      <w:kern w:val="2"/>
      <w:sz w:val="28"/>
      <w:szCs w:val="24"/>
    </w:rPr>
  </w:style>
  <w:style w:type="paragraph" w:styleId="aff7">
    <w:name w:val="Document Map"/>
    <w:basedOn w:val="a3"/>
    <w:link w:val="aff8"/>
    <w:semiHidden/>
    <w:rsid w:val="00194049"/>
    <w:pPr>
      <w:shd w:val="clear" w:color="auto" w:fill="000080"/>
    </w:pPr>
    <w:rPr>
      <w:rFonts w:ascii="Arial" w:hAnsi="Arial"/>
      <w:szCs w:val="24"/>
    </w:rPr>
  </w:style>
  <w:style w:type="character" w:customStyle="1" w:styleId="aff8">
    <w:name w:val="文件引導模式 字元"/>
    <w:basedOn w:val="a4"/>
    <w:link w:val="aff7"/>
    <w:semiHidden/>
    <w:rsid w:val="00194049"/>
    <w:rPr>
      <w:rFonts w:ascii="Arial" w:eastAsia="新細明體" w:hAnsi="Arial" w:cs="Times New Roman"/>
      <w:szCs w:val="24"/>
      <w:shd w:val="clear" w:color="auto" w:fill="000080"/>
    </w:rPr>
  </w:style>
  <w:style w:type="table" w:customStyle="1" w:styleId="9">
    <w:name w:val="表格格線9"/>
    <w:basedOn w:val="a5"/>
    <w:next w:val="af3"/>
    <w:uiPriority w:val="39"/>
    <w:rsid w:val="00194049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9">
    <w:name w:val="未解析的提及項目"/>
    <w:uiPriority w:val="99"/>
    <w:semiHidden/>
    <w:unhideWhenUsed/>
    <w:rsid w:val="00194049"/>
    <w:rPr>
      <w:color w:val="808080"/>
      <w:shd w:val="clear" w:color="auto" w:fill="E6E6E6"/>
    </w:rPr>
  </w:style>
  <w:style w:type="paragraph" w:customStyle="1" w:styleId="25">
    <w:name w:val="樣式2"/>
    <w:rsid w:val="00194049"/>
    <w:pPr>
      <w:widowControl w:val="0"/>
      <w:autoSpaceDE w:val="0"/>
      <w:autoSpaceDN w:val="0"/>
      <w:adjustRightInd w:val="0"/>
      <w:ind w:left="720" w:hanging="357"/>
    </w:pPr>
    <w:rPr>
      <w:rFonts w:ascii="Times New Roman" w:eastAsia="新細明體" w:hAnsi="Times New Roman" w:cs="Times New Roman"/>
      <w:kern w:val="0"/>
      <w:szCs w:val="20"/>
    </w:rPr>
  </w:style>
  <w:style w:type="table" w:customStyle="1" w:styleId="TableNormal1">
    <w:name w:val="Table Normal1"/>
    <w:uiPriority w:val="2"/>
    <w:semiHidden/>
    <w:unhideWhenUsed/>
    <w:qFormat/>
    <w:rsid w:val="00194049"/>
    <w:pPr>
      <w:widowControl w:val="0"/>
    </w:pPr>
    <w:rPr>
      <w:rFonts w:ascii="Calibri" w:eastAsia="新細明體" w:hAnsi="Calibri" w:cs="Times New Roman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26">
    <w:name w:val="無清單2"/>
    <w:next w:val="a6"/>
    <w:semiHidden/>
    <w:rsid w:val="00D871FB"/>
  </w:style>
  <w:style w:type="character" w:customStyle="1" w:styleId="51">
    <w:name w:val="字元 字元5"/>
    <w:semiHidden/>
    <w:rsid w:val="00D871FB"/>
    <w:rPr>
      <w:kern w:val="2"/>
    </w:rPr>
  </w:style>
  <w:style w:type="character" w:customStyle="1" w:styleId="41">
    <w:name w:val="字元 字元4"/>
    <w:semiHidden/>
    <w:rsid w:val="00D871FB"/>
    <w:rPr>
      <w:kern w:val="2"/>
      <w:sz w:val="24"/>
      <w:szCs w:val="24"/>
    </w:rPr>
  </w:style>
  <w:style w:type="character" w:customStyle="1" w:styleId="37">
    <w:name w:val="字元 字元3"/>
    <w:semiHidden/>
    <w:rsid w:val="00D871FB"/>
    <w:rPr>
      <w:b/>
      <w:bCs/>
      <w:kern w:val="2"/>
      <w:sz w:val="24"/>
      <w:szCs w:val="24"/>
    </w:rPr>
  </w:style>
  <w:style w:type="character" w:customStyle="1" w:styleId="27">
    <w:name w:val="字元 字元2"/>
    <w:semiHidden/>
    <w:rsid w:val="00D871FB"/>
    <w:rPr>
      <w:rFonts w:ascii="Cambria" w:eastAsia="新細明體" w:hAnsi="Cambria" w:cs="Times New Roman"/>
      <w:kern w:val="2"/>
      <w:sz w:val="18"/>
      <w:szCs w:val="18"/>
    </w:rPr>
  </w:style>
  <w:style w:type="character" w:customStyle="1" w:styleId="15">
    <w:name w:val="字元 字元1"/>
    <w:semiHidden/>
    <w:rsid w:val="00D871FB"/>
    <w:rPr>
      <w:kern w:val="2"/>
      <w:sz w:val="16"/>
      <w:szCs w:val="16"/>
    </w:rPr>
  </w:style>
  <w:style w:type="character" w:customStyle="1" w:styleId="affa">
    <w:name w:val="字元 字元"/>
    <w:rsid w:val="00D871FB"/>
    <w:rPr>
      <w:rFonts w:eastAsia="標楷體"/>
      <w:kern w:val="2"/>
      <w:sz w:val="28"/>
      <w:szCs w:val="24"/>
    </w:rPr>
  </w:style>
  <w:style w:type="table" w:customStyle="1" w:styleId="100">
    <w:name w:val="表格格線10"/>
    <w:basedOn w:val="a5"/>
    <w:next w:val="af3"/>
    <w:uiPriority w:val="39"/>
    <w:rsid w:val="00D871FB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2">
    <w:name w:val="Table Normal2"/>
    <w:uiPriority w:val="2"/>
    <w:semiHidden/>
    <w:unhideWhenUsed/>
    <w:qFormat/>
    <w:rsid w:val="00D871FB"/>
    <w:pPr>
      <w:widowControl w:val="0"/>
    </w:pPr>
    <w:rPr>
      <w:rFonts w:ascii="Calibri" w:eastAsia="新細明體" w:hAnsi="Calibri" w:cs="Times New Roman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fb">
    <w:name w:val="No Spacing"/>
    <w:uiPriority w:val="1"/>
    <w:qFormat/>
    <w:rsid w:val="00D871FB"/>
    <w:pPr>
      <w:widowControl w:val="0"/>
    </w:pPr>
    <w:rPr>
      <w:rFonts w:ascii="Calibri" w:eastAsia="新細明體" w:hAnsi="Calibri" w:cs="Times New Roman"/>
    </w:rPr>
  </w:style>
  <w:style w:type="numbering" w:customStyle="1" w:styleId="38">
    <w:name w:val="無清單3"/>
    <w:next w:val="a6"/>
    <w:semiHidden/>
    <w:rsid w:val="00A155F5"/>
  </w:style>
  <w:style w:type="character" w:customStyle="1" w:styleId="52">
    <w:name w:val="字元 字元5"/>
    <w:semiHidden/>
    <w:rsid w:val="00A155F5"/>
    <w:rPr>
      <w:kern w:val="2"/>
    </w:rPr>
  </w:style>
  <w:style w:type="character" w:customStyle="1" w:styleId="42">
    <w:name w:val="字元 字元4"/>
    <w:semiHidden/>
    <w:rsid w:val="00A155F5"/>
    <w:rPr>
      <w:kern w:val="2"/>
      <w:sz w:val="24"/>
      <w:szCs w:val="24"/>
    </w:rPr>
  </w:style>
  <w:style w:type="character" w:customStyle="1" w:styleId="39">
    <w:name w:val="字元 字元3"/>
    <w:semiHidden/>
    <w:rsid w:val="00A155F5"/>
    <w:rPr>
      <w:b/>
      <w:bCs/>
      <w:kern w:val="2"/>
      <w:sz w:val="24"/>
      <w:szCs w:val="24"/>
    </w:rPr>
  </w:style>
  <w:style w:type="character" w:customStyle="1" w:styleId="28">
    <w:name w:val="字元 字元2"/>
    <w:semiHidden/>
    <w:rsid w:val="00A155F5"/>
    <w:rPr>
      <w:rFonts w:ascii="Cambria" w:eastAsia="新細明體" w:hAnsi="Cambria" w:cs="Times New Roman"/>
      <w:kern w:val="2"/>
      <w:sz w:val="18"/>
      <w:szCs w:val="18"/>
    </w:rPr>
  </w:style>
  <w:style w:type="character" w:customStyle="1" w:styleId="16">
    <w:name w:val="字元 字元1"/>
    <w:semiHidden/>
    <w:rsid w:val="00A155F5"/>
    <w:rPr>
      <w:kern w:val="2"/>
      <w:sz w:val="16"/>
      <w:szCs w:val="16"/>
    </w:rPr>
  </w:style>
  <w:style w:type="character" w:customStyle="1" w:styleId="affc">
    <w:name w:val="字元 字元"/>
    <w:rsid w:val="00A155F5"/>
    <w:rPr>
      <w:rFonts w:eastAsia="標楷體"/>
      <w:kern w:val="2"/>
      <w:sz w:val="28"/>
      <w:szCs w:val="24"/>
    </w:rPr>
  </w:style>
  <w:style w:type="table" w:customStyle="1" w:styleId="130">
    <w:name w:val="表格格線13"/>
    <w:basedOn w:val="a5"/>
    <w:next w:val="af3"/>
    <w:uiPriority w:val="39"/>
    <w:rsid w:val="00A155F5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3">
    <w:name w:val="Table Normal3"/>
    <w:uiPriority w:val="2"/>
    <w:semiHidden/>
    <w:unhideWhenUsed/>
    <w:qFormat/>
    <w:rsid w:val="00A155F5"/>
    <w:pPr>
      <w:widowControl w:val="0"/>
    </w:pPr>
    <w:rPr>
      <w:rFonts w:ascii="Calibri" w:eastAsia="新細明體" w:hAnsi="Calibri" w:cs="Times New Roman"/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40">
    <w:name w:val="表格格線14"/>
    <w:basedOn w:val="a5"/>
    <w:next w:val="af3"/>
    <w:uiPriority w:val="59"/>
    <w:rsid w:val="003A40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4"/>
    <w:link w:val="1"/>
    <w:uiPriority w:val="9"/>
    <w:rsid w:val="0083118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numbering" w:customStyle="1" w:styleId="43">
    <w:name w:val="無清單4"/>
    <w:next w:val="a6"/>
    <w:uiPriority w:val="99"/>
    <w:semiHidden/>
    <w:unhideWhenUsed/>
    <w:rsid w:val="00E97A30"/>
  </w:style>
  <w:style w:type="table" w:customStyle="1" w:styleId="TableNormal4">
    <w:name w:val="Table Normal4"/>
    <w:uiPriority w:val="2"/>
    <w:semiHidden/>
    <w:unhideWhenUsed/>
    <w:qFormat/>
    <w:rsid w:val="00E97A30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310">
    <w:name w:val="表格格線31"/>
    <w:basedOn w:val="a5"/>
    <w:next w:val="af3"/>
    <w:uiPriority w:val="39"/>
    <w:rsid w:val="00714645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d">
    <w:name w:val="Placeholder Text"/>
    <w:basedOn w:val="a4"/>
    <w:uiPriority w:val="99"/>
    <w:semiHidden/>
    <w:rsid w:val="0087453C"/>
    <w:rPr>
      <w:color w:val="808080"/>
    </w:rPr>
  </w:style>
  <w:style w:type="character" w:customStyle="1" w:styleId="17">
    <w:name w:val="未解析的提及1"/>
    <w:basedOn w:val="a4"/>
    <w:uiPriority w:val="99"/>
    <w:semiHidden/>
    <w:unhideWhenUsed/>
    <w:rsid w:val="004818A3"/>
    <w:rPr>
      <w:color w:val="605E5C"/>
      <w:shd w:val="clear" w:color="auto" w:fill="E1DFDD"/>
    </w:rPr>
  </w:style>
  <w:style w:type="paragraph" w:customStyle="1" w:styleId="a0">
    <w:name w:val="簡章壹"/>
    <w:basedOn w:val="a3"/>
    <w:link w:val="affe"/>
    <w:qFormat/>
    <w:rsid w:val="00976896"/>
    <w:pPr>
      <w:numPr>
        <w:numId w:val="5"/>
      </w:numPr>
      <w:tabs>
        <w:tab w:val="left" w:pos="0"/>
      </w:tabs>
      <w:spacing w:line="400" w:lineRule="exact"/>
      <w:ind w:rightChars="-10" w:right="-24"/>
      <w:jc w:val="both"/>
    </w:pPr>
    <w:rPr>
      <w:rFonts w:ascii="Times New Roman" w:eastAsia="標楷體" w:hAnsi="Times New Roman"/>
      <w:b/>
      <w:sz w:val="28"/>
      <w:szCs w:val="24"/>
    </w:rPr>
  </w:style>
  <w:style w:type="paragraph" w:customStyle="1" w:styleId="a2">
    <w:name w:val="簡章一"/>
    <w:basedOn w:val="a3"/>
    <w:link w:val="afff"/>
    <w:qFormat/>
    <w:rsid w:val="00976896"/>
    <w:pPr>
      <w:numPr>
        <w:numId w:val="6"/>
      </w:numPr>
      <w:tabs>
        <w:tab w:val="left" w:pos="400"/>
      </w:tabs>
      <w:spacing w:line="400" w:lineRule="exact"/>
      <w:jc w:val="both"/>
    </w:pPr>
    <w:rPr>
      <w:rFonts w:ascii="Times New Roman" w:eastAsia="標楷體" w:hAnsi="Times New Roman"/>
      <w:szCs w:val="24"/>
    </w:rPr>
  </w:style>
  <w:style w:type="character" w:customStyle="1" w:styleId="affe">
    <w:name w:val="簡章壹 字元"/>
    <w:basedOn w:val="a4"/>
    <w:link w:val="a0"/>
    <w:rsid w:val="00976896"/>
    <w:rPr>
      <w:rFonts w:ascii="Times New Roman" w:eastAsia="標楷體" w:hAnsi="Times New Roman" w:cs="Times New Roman"/>
      <w:b/>
      <w:sz w:val="28"/>
      <w:szCs w:val="24"/>
    </w:rPr>
  </w:style>
  <w:style w:type="paragraph" w:customStyle="1" w:styleId="a1">
    <w:name w:val="簡章(一)"/>
    <w:basedOn w:val="a7"/>
    <w:link w:val="afff0"/>
    <w:qFormat/>
    <w:rsid w:val="00976896"/>
    <w:pPr>
      <w:numPr>
        <w:ilvl w:val="1"/>
        <w:numId w:val="7"/>
      </w:numPr>
      <w:tabs>
        <w:tab w:val="num" w:pos="1102"/>
      </w:tabs>
      <w:spacing w:line="400" w:lineRule="exact"/>
      <w:ind w:leftChars="0" w:left="851" w:hanging="567"/>
      <w:jc w:val="both"/>
    </w:pPr>
    <w:rPr>
      <w:rFonts w:ascii="Times New Roman" w:eastAsia="標楷體" w:hAnsi="Times New Roman"/>
      <w:b/>
      <w:bCs/>
      <w:szCs w:val="24"/>
    </w:rPr>
  </w:style>
  <w:style w:type="character" w:customStyle="1" w:styleId="afff">
    <w:name w:val="簡章一 字元"/>
    <w:basedOn w:val="a4"/>
    <w:link w:val="a2"/>
    <w:rsid w:val="00976896"/>
    <w:rPr>
      <w:rFonts w:ascii="Times New Roman" w:eastAsia="標楷體" w:hAnsi="Times New Roman" w:cs="Times New Roman"/>
      <w:szCs w:val="24"/>
    </w:rPr>
  </w:style>
  <w:style w:type="character" w:customStyle="1" w:styleId="afff0">
    <w:name w:val="簡章(一) 字元"/>
    <w:basedOn w:val="a8"/>
    <w:link w:val="a1"/>
    <w:rsid w:val="00976896"/>
    <w:rPr>
      <w:rFonts w:ascii="Times New Roman" w:eastAsia="標楷體" w:hAnsi="Times New Roman" w:cs="Times New Roman"/>
      <w:b/>
      <w:bCs/>
      <w:szCs w:val="24"/>
    </w:rPr>
  </w:style>
  <w:style w:type="paragraph" w:styleId="afff1">
    <w:name w:val="TOC Heading"/>
    <w:basedOn w:val="1"/>
    <w:next w:val="a3"/>
    <w:uiPriority w:val="39"/>
    <w:unhideWhenUsed/>
    <w:qFormat/>
    <w:rsid w:val="00DF26E0"/>
    <w:pPr>
      <w:keepLines/>
      <w:widowControl/>
      <w:spacing w:before="240" w:after="0" w:line="259" w:lineRule="auto"/>
      <w:outlineLvl w:val="9"/>
    </w:pPr>
    <w:rPr>
      <w:b w:val="0"/>
      <w:bCs w:val="0"/>
      <w:color w:val="365F91" w:themeColor="accent1" w:themeShade="BF"/>
      <w:kern w:val="0"/>
      <w:sz w:val="32"/>
      <w:szCs w:val="32"/>
    </w:rPr>
  </w:style>
  <w:style w:type="paragraph" w:styleId="18">
    <w:name w:val="toc 1"/>
    <w:basedOn w:val="a3"/>
    <w:next w:val="a3"/>
    <w:autoRedefine/>
    <w:uiPriority w:val="39"/>
    <w:unhideWhenUsed/>
    <w:rsid w:val="00DF26E0"/>
  </w:style>
  <w:style w:type="paragraph" w:styleId="29">
    <w:name w:val="toc 2"/>
    <w:basedOn w:val="a3"/>
    <w:next w:val="a3"/>
    <w:autoRedefine/>
    <w:uiPriority w:val="39"/>
    <w:unhideWhenUsed/>
    <w:rsid w:val="00E9291D"/>
    <w:pPr>
      <w:tabs>
        <w:tab w:val="right" w:leader="dot" w:pos="9628"/>
      </w:tabs>
      <w:spacing w:line="440" w:lineRule="exact"/>
      <w:ind w:leftChars="200" w:left="1558" w:hangingChars="385" w:hanging="1078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23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CCD10-5101-4830-8C84-662F8FB9C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20-07-20T01:32:00Z</cp:lastPrinted>
  <dcterms:created xsi:type="dcterms:W3CDTF">2020-07-23T09:01:00Z</dcterms:created>
  <dcterms:modified xsi:type="dcterms:W3CDTF">2020-07-23T09:01:00Z</dcterms:modified>
</cp:coreProperties>
</file>